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D13E2F" w14:textId="7F034B28" w:rsidR="003D6D34" w:rsidRPr="008D185F" w:rsidRDefault="003D6D34" w:rsidP="00836950">
      <w:pPr>
        <w:jc w:val="right"/>
        <w:rPr>
          <w:rFonts w:cstheme="minorHAnsi"/>
          <w:sz w:val="24"/>
          <w:szCs w:val="24"/>
        </w:rPr>
      </w:pPr>
    </w:p>
    <w:p w14:paraId="154FEA09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</w:rPr>
      </w:pPr>
    </w:p>
    <w:p w14:paraId="582D544E" w14:textId="77777777" w:rsidR="00005DE8" w:rsidRPr="008D185F" w:rsidRDefault="00005DE8" w:rsidP="00836950">
      <w:pPr>
        <w:jc w:val="right"/>
        <w:rPr>
          <w:rFonts w:cstheme="minorHAnsi"/>
          <w:sz w:val="24"/>
          <w:szCs w:val="24"/>
          <w:rtl/>
        </w:rPr>
      </w:pPr>
    </w:p>
    <w:p w14:paraId="199DD0BC" w14:textId="5090F86D" w:rsidR="00EE490F" w:rsidRPr="008D185F" w:rsidRDefault="006F76E5" w:rsidP="00836950">
      <w:pPr>
        <w:rPr>
          <w:rFonts w:cstheme="minorHAnsi"/>
          <w:sz w:val="24"/>
          <w:szCs w:val="24"/>
        </w:rPr>
      </w:pPr>
      <w:r w:rsidRPr="008D185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64975512" wp14:editId="46977E3D">
                <wp:simplePos x="0" y="0"/>
                <wp:positionH relativeFrom="column">
                  <wp:posOffset>7295703</wp:posOffset>
                </wp:positionH>
                <wp:positionV relativeFrom="paragraph">
                  <wp:posOffset>363220</wp:posOffset>
                </wp:positionV>
                <wp:extent cx="643702" cy="62910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02" cy="6291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E6DF5" w14:textId="77777777" w:rsidR="008D6ECD" w:rsidRPr="007E7567" w:rsidRDefault="008D6ECD" w:rsidP="008D6ECD">
                            <w:pPr>
                              <w:spacing w:after="0" w:line="276" w:lineRule="auto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T3</w:t>
                            </w:r>
                          </w:p>
                          <w:p w14:paraId="7F9D38FA" w14:textId="77777777" w:rsidR="008D6ECD" w:rsidRPr="00CE31DE" w:rsidRDefault="008D6ECD" w:rsidP="008D6ECD">
                            <w:pPr>
                              <w:spacing w:after="0" w:line="276" w:lineRule="auto"/>
                              <w:jc w:val="center"/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r w:rsidRPr="007E7567">
                              <w:rPr>
                                <w:rFonts w:ascii="DIN NEXT™ ARABIC MEDIUM" w:hAnsi="DIN NEXT™ ARABIC MEDIUM" w:cs="DIN NEXT™ ARABIC MEDIUM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497551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74.45pt;margin-top:28.6pt;width:50.7pt;height:49.55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" filled="f" stroked="f" strokeweight=".5pt">
                <v:textbox>
                  <w:txbxContent>
                    <w:p w14:paraId="770E6DF5" w14:textId="77777777" w:rsidR="008D6ECD" w:rsidRPr="007E7567" w:rsidRDefault="008D6ECD" w:rsidP="008D6ECD">
                      <w:pPr>
                        <w:spacing w:after="0" w:line="276" w:lineRule="auto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T3</w:t>
                      </w:r>
                    </w:p>
                    <w:p w14:paraId="7F9D38FA" w14:textId="77777777" w:rsidR="008D6ECD" w:rsidRPr="00CE31DE" w:rsidRDefault="008D6ECD" w:rsidP="008D6ECD">
                      <w:pPr>
                        <w:spacing w:after="0" w:line="276" w:lineRule="auto"/>
                        <w:jc w:val="center"/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r w:rsidRPr="007E7567">
                        <w:rPr>
                          <w:rFonts w:ascii="DIN NEXT™ ARABIC MEDIUM" w:hAnsi="DIN NEXT™ ARABIC MEDIUM" w:cs="DIN NEXT™ ARABIC MEDIUM"/>
                          <w:color w:val="A6A6A6" w:themeColor="background1" w:themeShade="A6"/>
                          <w:sz w:val="36"/>
                          <w:szCs w:val="36"/>
                        </w:rPr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65D7F5B" w14:textId="2526AA6C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5BEBB5B3" w14:textId="1542A6FF" w:rsidR="00EE490F" w:rsidRPr="008D185F" w:rsidRDefault="00EE490F" w:rsidP="00836950">
      <w:pPr>
        <w:jc w:val="right"/>
        <w:rPr>
          <w:rFonts w:cstheme="minorHAnsi"/>
          <w:sz w:val="24"/>
          <w:szCs w:val="24"/>
        </w:rPr>
      </w:pPr>
    </w:p>
    <w:p w14:paraId="7CA68697" w14:textId="3CD2D35C" w:rsidR="00EE490F" w:rsidRPr="008D185F" w:rsidRDefault="00EE490F" w:rsidP="00836950">
      <w:pPr>
        <w:jc w:val="right"/>
        <w:rPr>
          <w:rFonts w:cstheme="minorHAnsi"/>
          <w:sz w:val="24"/>
          <w:szCs w:val="24"/>
          <w:rtl/>
        </w:rPr>
      </w:pPr>
    </w:p>
    <w:p w14:paraId="6B699674" w14:textId="3AF37A85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291E1B45" w14:textId="085FD332" w:rsidR="00922296" w:rsidRPr="008D185F" w:rsidRDefault="00922296" w:rsidP="00836950">
      <w:pPr>
        <w:jc w:val="right"/>
        <w:rPr>
          <w:rFonts w:cstheme="minorHAnsi"/>
          <w:sz w:val="24"/>
          <w:szCs w:val="24"/>
        </w:rPr>
      </w:pPr>
    </w:p>
    <w:p w14:paraId="5F35D50B" w14:textId="2F3AE375" w:rsidR="00836950" w:rsidRPr="008D185F" w:rsidRDefault="00836950" w:rsidP="00836950">
      <w:pPr>
        <w:jc w:val="right"/>
        <w:rPr>
          <w:rFonts w:cstheme="minorHAnsi"/>
          <w:sz w:val="24"/>
          <w:szCs w:val="24"/>
        </w:rPr>
      </w:pPr>
    </w:p>
    <w:p w14:paraId="0134DEE4" w14:textId="77777777" w:rsidR="00836950" w:rsidRPr="008D185F" w:rsidRDefault="00836950" w:rsidP="00836950">
      <w:pPr>
        <w:jc w:val="right"/>
        <w:rPr>
          <w:rFonts w:cstheme="minorHAnsi"/>
          <w:sz w:val="24"/>
          <w:szCs w:val="24"/>
          <w:rtl/>
        </w:rPr>
      </w:pPr>
    </w:p>
    <w:tbl>
      <w:tblPr>
        <w:tblStyle w:val="a7"/>
        <w:tblW w:w="5000" w:type="pct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ook w:val="04A0" w:firstRow="1" w:lastRow="0" w:firstColumn="1" w:lastColumn="0" w:noHBand="0" w:noVBand="1"/>
      </w:tblPr>
      <w:tblGrid>
        <w:gridCol w:w="9632"/>
      </w:tblGrid>
      <w:tr w:rsidR="00163511" w:rsidRPr="008D185F" w14:paraId="52B5B459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73B71BE2" w14:textId="2B91E880" w:rsidR="00163511" w:rsidRPr="008D185F" w:rsidRDefault="00163511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Institution</w:t>
            </w:r>
            <w:r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r w:rsidRPr="008D185F">
              <w:rPr>
                <w:rFonts w:cstheme="minorHAnsi"/>
                <w:color w:val="4C3D8E"/>
                <w:sz w:val="24"/>
                <w:szCs w:val="24"/>
                <w:rtl/>
              </w:rPr>
              <w:t xml:space="preserve"> </w:t>
            </w:r>
            <w:r w:rsidRPr="008D185F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5673931"/>
                <w:placeholder>
                  <w:docPart w:val="D278FC7FCC6A4E8D9427AE4A1575A35D"/>
                </w:placeholder>
                <w:showingPlcHdr/>
                <w15:dataBinding w:prefixMappings="xmlns:ns0='NQF' " w:xpath="/ns0:mydata[1]/ns0:Institution[1]" w:storeItemID="{C0694518-654A-438A-83C4-8ED40F4F3DF6}"/>
              </w:sdtPr>
              <w:sdtEndPr/>
              <w:sdtContent>
                <w:r w:rsidR="0006521F" w:rsidRPr="000F72D9">
                  <w:rPr>
                    <w:rStyle w:val="ad"/>
                  </w:rPr>
                  <w:t>Institution</w:t>
                </w:r>
              </w:sdtContent>
            </w:sdt>
          </w:p>
        </w:tc>
      </w:tr>
      <w:tr w:rsidR="00163511" w:rsidRPr="008D185F" w14:paraId="100EF46C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1DF9B7DA" w14:textId="3EA9C1D6" w:rsidR="00163511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>College/Institute</w:t>
            </w:r>
            <w:r w:rsidR="00163511" w:rsidRPr="008D185F">
              <w:rPr>
                <w:rFonts w:cstheme="minorHAnsi"/>
                <w:color w:val="5279BB"/>
                <w:sz w:val="24"/>
                <w:szCs w:val="24"/>
              </w:rPr>
              <w:t>:</w:t>
            </w:r>
            <w:r w:rsidR="00163511" w:rsidRPr="008D185F">
              <w:rPr>
                <w:rFonts w:cstheme="minorHAnsi"/>
                <w:color w:val="4C3D8E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color w:val="4C3D8E"/>
                  <w:sz w:val="24"/>
                  <w:szCs w:val="24"/>
                </w:rPr>
                <w:id w:val="1760014362"/>
                <w:placeholder>
                  <w:docPart w:val="ED37BF787A2C4654954A10A8A7CEDDF7"/>
                </w:placeholder>
                <w:showingPlcHdr/>
                <w15:dataBinding w:prefixMappings="xmlns:ns0='NQF' " w:xpath="/ns0:mydata[1]/ns0:College[1]" w:storeItemID="{C0694518-654A-438A-83C4-8ED40F4F3DF6}"/>
              </w:sdtPr>
              <w:sdtEndPr/>
              <w:sdtContent>
                <w:r w:rsidR="0006521F" w:rsidRPr="000F72D9">
                  <w:rPr>
                    <w:rStyle w:val="ad"/>
                  </w:rPr>
                  <w:t>College</w:t>
                </w:r>
              </w:sdtContent>
            </w:sdt>
          </w:p>
        </w:tc>
      </w:tr>
      <w:tr w:rsidR="002014C8" w:rsidRPr="008D185F" w14:paraId="1093C82B" w14:textId="77777777" w:rsidTr="00163511">
        <w:trPr>
          <w:trHeight w:val="576"/>
          <w:tblCellSpacing w:w="7" w:type="dxa"/>
          <w:jc w:val="center"/>
        </w:trPr>
        <w:tc>
          <w:tcPr>
            <w:tcW w:w="4985" w:type="pct"/>
            <w:shd w:val="clear" w:color="auto" w:fill="F2F2F2" w:themeFill="background1" w:themeFillShade="F2"/>
            <w:vAlign w:val="center"/>
          </w:tcPr>
          <w:p w14:paraId="55D2BC6F" w14:textId="60CD1ECC" w:rsidR="002014C8" w:rsidRPr="008D185F" w:rsidRDefault="00FD3A3B" w:rsidP="00836950">
            <w:pPr>
              <w:spacing w:line="276" w:lineRule="auto"/>
              <w:jc w:val="lowKashida"/>
              <w:rPr>
                <w:rFonts w:cstheme="minorHAnsi"/>
                <w:b/>
                <w:bCs/>
                <w:color w:val="5279BB"/>
                <w:sz w:val="24"/>
                <w:szCs w:val="24"/>
                <w:rtl/>
              </w:rPr>
            </w:pP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</w:rPr>
              <w:t xml:space="preserve">Qualification awarded </w:t>
            </w:r>
            <w:r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>(acco</w:t>
            </w:r>
            <w:r w:rsidR="00F47C15" w:rsidRPr="008D185F">
              <w:rPr>
                <w:rFonts w:cstheme="minorHAnsi"/>
                <w:b/>
                <w:bCs/>
                <w:color w:val="5279BB"/>
                <w:sz w:val="24"/>
                <w:szCs w:val="24"/>
                <w:vertAlign w:val="subscript"/>
              </w:rPr>
              <w:t xml:space="preserve">rding to Graduation Certificate): </w:t>
            </w:r>
            <w:r w:rsidR="002014C8" w:rsidRPr="008D185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 </w:t>
            </w:r>
            <w:sdt>
              <w:sdtPr>
                <w:rPr>
                  <w:rFonts w:cstheme="minorHAnsi"/>
                  <w:color w:val="5279BB"/>
                  <w:sz w:val="24"/>
                  <w:szCs w:val="24"/>
                </w:rPr>
                <w:id w:val="-460805387"/>
                <w:placeholder>
                  <w:docPart w:val="04DCF9201B444C62B415A59E564A4599"/>
                </w:placeholder>
                <w:showingPlcHdr/>
                <w15:dataBinding w:prefixMappings="xmlns:ns0='NQF' " w:xpath="/ns0:mydata[1]/ns0:Program[1]" w:storeItemID="{C0694518-654A-438A-83C4-8ED40F4F3DF6}"/>
              </w:sdtPr>
              <w:sdtEndPr/>
              <w:sdtContent>
                <w:r w:rsidR="0006521F" w:rsidRPr="000F72D9">
                  <w:rPr>
                    <w:rStyle w:val="ad"/>
                  </w:rPr>
                  <w:t>Qualification Title</w:t>
                </w:r>
              </w:sdtContent>
            </w:sdt>
          </w:p>
        </w:tc>
      </w:tr>
    </w:tbl>
    <w:p w14:paraId="04458FA4" w14:textId="7C134586" w:rsidR="00922296" w:rsidRPr="008D185F" w:rsidRDefault="00922296" w:rsidP="00836950">
      <w:pPr>
        <w:jc w:val="right"/>
        <w:rPr>
          <w:rFonts w:cstheme="minorHAnsi"/>
          <w:sz w:val="24"/>
          <w:szCs w:val="24"/>
          <w:rtl/>
        </w:rPr>
      </w:pPr>
    </w:p>
    <w:p w14:paraId="16934313" w14:textId="77777777" w:rsidR="000B237C" w:rsidRPr="008D185F" w:rsidRDefault="00FD3A3B" w:rsidP="00836950">
      <w:pPr>
        <w:spacing w:after="0"/>
        <w:jc w:val="both"/>
        <w:rPr>
          <w:rFonts w:cstheme="minorHAnsi"/>
          <w:sz w:val="24"/>
          <w:szCs w:val="24"/>
        </w:rPr>
      </w:pPr>
      <w:bookmarkStart w:id="0" w:name="_Toc135832459"/>
      <w:r w:rsidRPr="008D185F">
        <w:rPr>
          <w:rFonts w:cstheme="minorHAnsi"/>
          <w:sz w:val="24"/>
          <w:szCs w:val="24"/>
        </w:rPr>
        <w:t>The NQF-KSA constitutes a comprehensive and uniform structure for building, organizing, and categorizing qualifications into levels based on learning outcomes. Furthermore, it is a functional tool to bridge recognized national or international qualifications; (Educational and Training), with the levels of the National Qualifications Framework in Saudi Arabia.</w:t>
      </w:r>
      <w:r w:rsidR="000B237C" w:rsidRPr="008D185F">
        <w:rPr>
          <w:rFonts w:cstheme="minorHAnsi"/>
          <w:sz w:val="24"/>
          <w:szCs w:val="24"/>
        </w:rPr>
        <w:t xml:space="preserve"> </w:t>
      </w:r>
    </w:p>
    <w:p w14:paraId="1D30503A" w14:textId="77777777" w:rsidR="00FC28C8" w:rsidRPr="001E2983" w:rsidRDefault="00FC28C8" w:rsidP="00FC28C8">
      <w:pPr>
        <w:spacing w:after="0"/>
        <w:jc w:val="both"/>
        <w:rPr>
          <w:rFonts w:cstheme="minorHAnsi"/>
          <w:sz w:val="24"/>
          <w:szCs w:val="24"/>
          <w:lang w:val="en-GB"/>
        </w:rPr>
      </w:pPr>
      <w:r w:rsidRPr="006D1ED1">
        <w:rPr>
          <w:rFonts w:cstheme="minorHAnsi"/>
          <w:sz w:val="24"/>
          <w:szCs w:val="24"/>
          <w:lang w:val="en-GB"/>
        </w:rPr>
        <w:t xml:space="preserve">For further information, </w:t>
      </w:r>
      <w:r>
        <w:rPr>
          <w:rFonts w:cstheme="minorHAnsi"/>
          <w:sz w:val="24"/>
          <w:szCs w:val="24"/>
        </w:rPr>
        <w:t>refer to</w:t>
      </w:r>
      <w:r w:rsidRPr="006D1ED1">
        <w:rPr>
          <w:rFonts w:cstheme="minorHAnsi"/>
          <w:sz w:val="24"/>
          <w:szCs w:val="24"/>
          <w:lang w:val="en-GB"/>
        </w:rPr>
        <w:t xml:space="preserve"> the (</w:t>
      </w:r>
      <w:r w:rsidRPr="006D1ED1">
        <w:rPr>
          <w:rFonts w:cstheme="minorHAnsi"/>
          <w:color w:val="0000FF"/>
          <w:sz w:val="24"/>
          <w:szCs w:val="24"/>
          <w:lang w:val="en-GB"/>
        </w:rPr>
        <w:t>National Qualifications Framework</w:t>
      </w:r>
      <w:r w:rsidRPr="006D1ED1">
        <w:rPr>
          <w:rFonts w:cstheme="minorHAnsi"/>
          <w:sz w:val="24"/>
          <w:szCs w:val="24"/>
          <w:lang w:val="en-GB"/>
        </w:rPr>
        <w:t>).</w:t>
      </w:r>
      <w:bookmarkStart w:id="1" w:name="_GoBack"/>
      <w:bookmarkEnd w:id="1"/>
    </w:p>
    <w:p w14:paraId="68B96340" w14:textId="77777777" w:rsidR="00FD3A3B" w:rsidRPr="00FC28C8" w:rsidRDefault="00FD3A3B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val="en-GB" w:bidi="ar-YE"/>
        </w:rPr>
      </w:pPr>
    </w:p>
    <w:p w14:paraId="04664CE8" w14:textId="77777777" w:rsidR="000B237C" w:rsidRPr="008D185F" w:rsidRDefault="000B237C" w:rsidP="00836950">
      <w:pPr>
        <w:rPr>
          <w:rStyle w:val="a5"/>
          <w:rFonts w:asciiTheme="minorHAnsi" w:eastAsiaTheme="majorEastAsia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br w:type="page"/>
      </w:r>
    </w:p>
    <w:p w14:paraId="54E2DC6D" w14:textId="69754129" w:rsidR="00C144B1" w:rsidRPr="008D185F" w:rsidRDefault="00124302" w:rsidP="00836950">
      <w:pPr>
        <w:pStyle w:val="1"/>
        <w:spacing w:before="0"/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</w:pPr>
      <w:r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lastRenderedPageBreak/>
        <w:t>A. Qualification Details</w:t>
      </w:r>
      <w:r w:rsidR="0035555D" w:rsidRPr="008D185F">
        <w:rPr>
          <w:rStyle w:val="a5"/>
          <w:rFonts w:asciiTheme="minorHAnsi" w:hAnsiTheme="minorHAnsi" w:cstheme="minorHAnsi"/>
          <w:b/>
          <w:bCs/>
          <w:color w:val="4C3D8E"/>
          <w:sz w:val="24"/>
          <w:szCs w:val="24"/>
          <w:lang w:bidi="ar-YE"/>
        </w:rPr>
        <w:t>:</w:t>
      </w:r>
    </w:p>
    <w:tbl>
      <w:tblPr>
        <w:tblStyle w:val="NCAAA1"/>
        <w:tblW w:w="5000" w:type="pct"/>
        <w:tblInd w:w="0" w:type="dxa"/>
        <w:tblLook w:val="0480" w:firstRow="0" w:lastRow="0" w:firstColumn="1" w:lastColumn="0" w:noHBand="0" w:noVBand="1"/>
      </w:tblPr>
      <w:tblGrid>
        <w:gridCol w:w="3067"/>
        <w:gridCol w:w="3449"/>
        <w:gridCol w:w="3112"/>
      </w:tblGrid>
      <w:tr w:rsidR="00FE14EE" w:rsidRPr="008D185F" w14:paraId="56858205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011C6B3C" w14:textId="34795A7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Institution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4A7C0B" w14:textId="4371E76F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77846847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</w:tcPr>
          <w:p w14:paraId="148E4716" w14:textId="20FCEF99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College/Institute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9CE84" w14:textId="2C33D5D6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5CC22DB2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98305A2" w14:textId="7962D071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Program Qualification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according to the Graduation Certificate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7C11C3" w14:textId="4699F4BB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87F6531" w14:textId="77777777" w:rsidTr="0021061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205FE6EC" w14:textId="3B3D9B30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Name</w:t>
            </w:r>
          </w:p>
        </w:tc>
        <w:tc>
          <w:tcPr>
            <w:tcW w:w="179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9FE2FC6" w14:textId="1A56D0F0" w:rsidR="0021061C" w:rsidRPr="00391BC5" w:rsidRDefault="00663609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838915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degree with a thesis or project</w:t>
            </w:r>
          </w:p>
          <w:p w14:paraId="777B777F" w14:textId="4E982425" w:rsidR="0021061C" w:rsidRPr="00391BC5" w:rsidRDefault="00663609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10827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Master's in course system</w:t>
            </w:r>
          </w:p>
          <w:p w14:paraId="7784493E" w14:textId="47EFDE1A" w:rsidR="0021061C" w:rsidRPr="00391BC5" w:rsidRDefault="00663609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27320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Doctorate</w:t>
            </w:r>
          </w:p>
          <w:p w14:paraId="66946EA9" w14:textId="77777777" w:rsidR="00162227" w:rsidRPr="00391BC5" w:rsidRDefault="00663609" w:rsidP="00162227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287054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2227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162227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162227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Master</w:t>
            </w:r>
          </w:p>
          <w:p w14:paraId="1A2ABCBC" w14:textId="3E8D899C" w:rsidR="0021061C" w:rsidRPr="00391BC5" w:rsidRDefault="00663609" w:rsidP="0021061C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89534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061C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21061C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21061C" w:rsidRPr="00391BC5"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  <w:t>Professional bachelor's degree</w:t>
            </w:r>
          </w:p>
        </w:tc>
        <w:tc>
          <w:tcPr>
            <w:tcW w:w="161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973955" w14:textId="7E45C529" w:rsidR="00FE14EE" w:rsidRPr="00391BC5" w:rsidRDefault="00663609" w:rsidP="00BD170F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397252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Equivalent: (specify) ……………………</w:t>
            </w:r>
          </w:p>
        </w:tc>
      </w:tr>
      <w:tr w:rsidR="00FE14EE" w:rsidRPr="008D185F" w14:paraId="0BA84153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18BCC379" w14:textId="12A3BEBA" w:rsidR="001A589A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Area of speciali</w:t>
            </w:r>
            <w:r w:rsidR="009F6610"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zation</w:t>
            </w:r>
          </w:p>
          <w:p w14:paraId="687D5B09" w14:textId="30CAA6C5" w:rsidR="00FE14EE" w:rsidRPr="008D185F" w:rsidRDefault="001A589A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  <w:rtl/>
              </w:rPr>
            </w:pP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(According to Saudi Standard Classification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of Educational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Levels and</w:t>
            </w:r>
            <w:r w:rsidR="00F47C15"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 xml:space="preserve"> </w:t>
            </w:r>
            <w:r w:rsidRPr="008D185F">
              <w:rPr>
                <w:rFonts w:asciiTheme="minorHAnsi" w:eastAsia="Calibri" w:hAnsiTheme="minorHAnsi" w:cstheme="minorHAnsi"/>
                <w:color w:val="FFFFFF" w:themeColor="background1"/>
                <w:sz w:val="16"/>
                <w:szCs w:val="16"/>
              </w:rPr>
              <w:t>Specializations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A01BD3" w14:textId="4C304026" w:rsidR="001A589A" w:rsidRPr="00391BC5" w:rsidRDefault="001A589A" w:rsidP="00836950">
            <w:pPr>
              <w:jc w:val="both"/>
              <w:rPr>
                <w:rFonts w:asciiTheme="minorHAns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</w:p>
          <w:sdt>
            <w:sdtPr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id w:val="-1318267613"/>
              <w:placeholder>
                <w:docPart w:val="6228581FB6284BEFA4CEB69E542D1172"/>
              </w:placeholder>
              <w:showingPlcHdr/>
              <w:comboBox>
                <w:listItem w:displayText="Generic Programs and Qualifications " w:value="Generic Programs and Qualifications "/>
                <w:listItem w:displayText="Education" w:value="Education"/>
                <w:listItem w:displayText="Arts and Humanities" w:value="Arts and Humanities"/>
                <w:listItem w:displayText="Social Sciences, Journalism, Information " w:value="Social Sciences, Journalism, Information "/>
                <w:listItem w:displayText="Business, Administration and Law" w:value="Business, Administration and Law"/>
                <w:listItem w:displayText="Natural Sciences, Mathematics and Statistics" w:value="Natural Sciences, Mathematics and Statistics"/>
                <w:listItem w:displayText="Information and Communications Technology " w:value="Information and Communications Technology "/>
                <w:listItem w:displayText="Engineering, Manufacturing and Construction " w:value="Engineering, Manufacturing and Construction "/>
                <w:listItem w:displayText="Agriculture, Forestry, Fisheries and Veterinary" w:value="Agriculture, Forestry, Fisheries and Veterinary"/>
                <w:listItem w:displayText="Health and Welfare " w:value="Health and Welfare "/>
                <w:listItem w:displayText="Services" w:value="Services"/>
              </w:comboBox>
            </w:sdtPr>
            <w:sdtEndPr/>
            <w:sdtContent>
              <w:p w14:paraId="5207B127" w14:textId="50E58F29" w:rsidR="001A589A" w:rsidRPr="00391BC5" w:rsidRDefault="001A589A" w:rsidP="00836950">
                <w:pPr>
                  <w:jc w:val="both"/>
                  <w:rPr>
                    <w:rFonts w:asciiTheme="minorHAnsi" w:hAnsiTheme="minorHAnsi" w:cstheme="minorHAnsi"/>
                    <w:b/>
                    <w:bCs/>
                    <w:color w:val="000000" w:themeColor="text1"/>
                    <w:sz w:val="24"/>
                    <w:szCs w:val="24"/>
                  </w:rPr>
                </w:pPr>
                <w:r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 xml:space="preserve">Choose </w:t>
                </w:r>
                <w:r w:rsidR="000F72D9" w:rsidRPr="00391BC5">
                  <w:rPr>
                    <w:rStyle w:val="ad"/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the area of speciality</w:t>
                </w:r>
              </w:p>
            </w:sdtContent>
          </w:sdt>
          <w:p w14:paraId="2C1A652D" w14:textId="1AE92794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  <w:tr w:rsidR="00FE14EE" w:rsidRPr="008D185F" w14:paraId="60320924" w14:textId="77777777" w:rsidTr="0064610C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50DEB5B0" w14:textId="726E5B32" w:rsidR="00FE14EE" w:rsidRPr="008D185F" w:rsidRDefault="00F47C15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 Type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028750" w14:textId="77777777" w:rsidR="00FE14EE" w:rsidRPr="00391BC5" w:rsidRDefault="00663609" w:rsidP="00836950">
            <w:pP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5100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cademic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77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pplied</w:t>
            </w:r>
          </w:p>
          <w:p w14:paraId="41E7443F" w14:textId="790DB8EA" w:rsidR="00FE14EE" w:rsidRPr="00391BC5" w:rsidRDefault="00663609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787084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Vocational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55358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Technical</w:t>
            </w:r>
          </w:p>
        </w:tc>
      </w:tr>
      <w:tr w:rsidR="00FE14EE" w:rsidRPr="008D185F" w14:paraId="3BE6116B" w14:textId="77777777" w:rsidTr="0035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7A958543" w14:textId="5FFDF9C5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Qualifications Types by Dominoes: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265DB7" w14:textId="17A784FD" w:rsidR="00FE14EE" w:rsidRPr="00391BC5" w:rsidRDefault="00663609" w:rsidP="00836950">
            <w:pPr>
              <w:jc w:val="both"/>
              <w:rPr>
                <w:rFonts w:asciiTheme="minorHAnsi" w:eastAsia="Calibr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-126846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Primary Qualification</w:t>
            </w:r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ab/>
            </w: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id w:val="110068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14EE" w:rsidRPr="00391BC5">
                  <w:rPr>
                    <w:rFonts w:ascii="Segoe UI Symbol" w:eastAsia="MS Gothic" w:hAnsi="Segoe UI Symbol" w:cs="Segoe UI Symbol"/>
                    <w:color w:val="000000" w:themeColor="text1"/>
                    <w:sz w:val="24"/>
                    <w:szCs w:val="24"/>
                  </w:rPr>
                  <w:t>☐</w:t>
                </w:r>
              </w:sdtContent>
            </w:sdt>
            <w:r w:rsidR="00FE14EE" w:rsidRPr="00391BC5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Additional Qualification </w:t>
            </w:r>
          </w:p>
        </w:tc>
      </w:tr>
      <w:tr w:rsidR="00FE14EE" w:rsidRPr="008D185F" w14:paraId="12925DE2" w14:textId="77777777" w:rsidTr="0035555D">
        <w:trPr>
          <w:trHeight w:val="576"/>
        </w:trPr>
        <w:tc>
          <w:tcPr>
            <w:tcW w:w="159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C3D8E"/>
            <w:hideMark/>
          </w:tcPr>
          <w:p w14:paraId="04370AD8" w14:textId="4BC36B92" w:rsidR="00FE14EE" w:rsidRPr="008D185F" w:rsidRDefault="00FE14EE" w:rsidP="00836950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Major track/pathway </w:t>
            </w:r>
            <w:r w:rsidRPr="008D185F">
              <w:rPr>
                <w:rFonts w:asciiTheme="minorHAnsi" w:eastAsia="Calibri" w:hAnsiTheme="minorHAnsi" w:cstheme="minorHAnsi"/>
                <w:b/>
                <w:bCs/>
                <w:color w:val="FFFFFF" w:themeColor="background1"/>
                <w:sz w:val="16"/>
                <w:szCs w:val="16"/>
              </w:rPr>
              <w:t>(if any)</w:t>
            </w:r>
          </w:p>
        </w:tc>
        <w:tc>
          <w:tcPr>
            <w:tcW w:w="3407" w:type="pct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A7B332" w14:textId="77777777" w:rsidR="00FE14EE" w:rsidRPr="00391BC5" w:rsidRDefault="00FE14EE" w:rsidP="00836950">
            <w:pPr>
              <w:jc w:val="both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24"/>
                <w:szCs w:val="24"/>
                <w:rtl/>
              </w:rPr>
            </w:pPr>
          </w:p>
        </w:tc>
      </w:tr>
    </w:tbl>
    <w:p w14:paraId="5251B728" w14:textId="0EF8AE47" w:rsidR="0035555D" w:rsidRPr="008D185F" w:rsidRDefault="00241EE6" w:rsidP="00836950">
      <w:pPr>
        <w:autoSpaceDE w:val="0"/>
        <w:autoSpaceDN w:val="0"/>
        <w:adjustRightInd w:val="0"/>
        <w:spacing w:after="0" w:line="240" w:lineRule="auto"/>
        <w:rPr>
          <w:rFonts w:cstheme="minorHAnsi"/>
          <w:sz w:val="16"/>
          <w:szCs w:val="16"/>
          <w:lang w:bidi="ar-YE"/>
        </w:rPr>
      </w:pPr>
      <w:r w:rsidRPr="008D185F">
        <w:rPr>
          <w:rFonts w:cstheme="minorHAnsi"/>
          <w:color w:val="6B6C6E"/>
          <w:sz w:val="16"/>
          <w:szCs w:val="16"/>
        </w:rPr>
        <w:t xml:space="preserve">(*) </w:t>
      </w:r>
      <w:r w:rsidR="008B3C91" w:rsidRPr="008D185F">
        <w:rPr>
          <w:rFonts w:cstheme="minorHAnsi"/>
          <w:color w:val="6B6C6E"/>
          <w:sz w:val="16"/>
          <w:szCs w:val="16"/>
        </w:rPr>
        <w:t>“</w:t>
      </w:r>
      <w:r w:rsidRPr="008D185F">
        <w:rPr>
          <w:rFonts w:cstheme="minorHAnsi"/>
          <w:color w:val="6B6C6E"/>
          <w:sz w:val="16"/>
          <w:szCs w:val="16"/>
        </w:rPr>
        <w:t>Or equivalent</w:t>
      </w:r>
      <w:r w:rsidR="008B3C91" w:rsidRPr="008D185F">
        <w:rPr>
          <w:rFonts w:cstheme="minorHAnsi"/>
          <w:color w:val="6B6C6E"/>
          <w:sz w:val="16"/>
          <w:szCs w:val="16"/>
        </w:rPr>
        <w:t>”</w:t>
      </w:r>
      <w:r w:rsidRPr="008D185F">
        <w:rPr>
          <w:rFonts w:cstheme="minorHAnsi"/>
          <w:color w:val="6B6C6E"/>
          <w:sz w:val="16"/>
          <w:szCs w:val="16"/>
        </w:rPr>
        <w:t xml:space="preserve"> means qualifications that are equivalent to qualifications in terms of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 xml:space="preserve">, </w:t>
      </w:r>
      <w:r w:rsidR="008B3C91" w:rsidRPr="008D185F">
        <w:rPr>
          <w:rFonts w:cstheme="minorHAnsi"/>
          <w:color w:val="6B6C6E"/>
          <w:sz w:val="16"/>
          <w:szCs w:val="16"/>
        </w:rPr>
        <w:t>m</w:t>
      </w:r>
      <w:r w:rsidRPr="008D185F">
        <w:rPr>
          <w:rFonts w:cstheme="minorHAnsi"/>
          <w:color w:val="6B6C6E"/>
          <w:sz w:val="16"/>
          <w:szCs w:val="16"/>
        </w:rPr>
        <w:t xml:space="preserve">ay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the same name, but their type </w:t>
      </w:r>
      <w:r w:rsidR="008B3C91" w:rsidRPr="008D185F">
        <w:rPr>
          <w:rFonts w:cstheme="minorHAnsi"/>
          <w:color w:val="6B6C6E"/>
          <w:sz w:val="16"/>
          <w:szCs w:val="16"/>
        </w:rPr>
        <w:t xml:space="preserve">varies </w:t>
      </w:r>
      <w:r w:rsidRPr="008D185F">
        <w:rPr>
          <w:rFonts w:cstheme="minorHAnsi"/>
          <w:color w:val="6B6C6E"/>
          <w:sz w:val="16"/>
          <w:szCs w:val="16"/>
        </w:rPr>
        <w:t xml:space="preserve">(academic - research - professional - applied technology) or </w:t>
      </w:r>
      <w:r w:rsidR="008B3C91" w:rsidRPr="008D185F">
        <w:rPr>
          <w:rFonts w:cstheme="minorHAnsi"/>
          <w:color w:val="6B6C6E"/>
          <w:sz w:val="16"/>
          <w:szCs w:val="16"/>
        </w:rPr>
        <w:t>have</w:t>
      </w:r>
      <w:r w:rsidRPr="008D185F">
        <w:rPr>
          <w:rFonts w:cstheme="minorHAnsi"/>
          <w:color w:val="6B6C6E"/>
          <w:sz w:val="16"/>
          <w:szCs w:val="16"/>
        </w:rPr>
        <w:t xml:space="preserve"> another name, but they meet the requirements of the </w:t>
      </w:r>
      <w:r w:rsidRPr="008D185F">
        <w:rPr>
          <w:rFonts w:cstheme="minorHAnsi"/>
          <w:b/>
          <w:bCs/>
          <w:color w:val="6B6C6E"/>
          <w:sz w:val="16"/>
          <w:szCs w:val="16"/>
        </w:rPr>
        <w:t>level</w:t>
      </w:r>
      <w:r w:rsidRPr="008D185F">
        <w:rPr>
          <w:rFonts w:cstheme="minorHAnsi"/>
          <w:color w:val="6B6C6E"/>
          <w:sz w:val="16"/>
          <w:szCs w:val="16"/>
        </w:rPr>
        <w:t>.</w:t>
      </w:r>
    </w:p>
    <w:p w14:paraId="2F76E97F" w14:textId="2FA2007A" w:rsidR="008B3C91" w:rsidRPr="008D185F" w:rsidRDefault="008B3C91" w:rsidP="00836950">
      <w:pPr>
        <w:rPr>
          <w:rFonts w:cstheme="minorHAnsi"/>
          <w:sz w:val="24"/>
          <w:szCs w:val="24"/>
          <w:lang w:bidi="ar-YE"/>
        </w:rPr>
      </w:pPr>
    </w:p>
    <w:p w14:paraId="74F920F5" w14:textId="52567318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682966E7" w14:textId="77777777" w:rsidR="00805723" w:rsidRPr="008D185F" w:rsidRDefault="00805723" w:rsidP="00836950">
      <w:pPr>
        <w:keepNext/>
        <w:keepLines/>
        <w:spacing w:after="0"/>
        <w:outlineLvl w:val="0"/>
        <w:rPr>
          <w:rFonts w:eastAsiaTheme="majorEastAsia" w:cstheme="minorHAnsi"/>
          <w:b/>
          <w:bCs/>
          <w:color w:val="4C3D8E"/>
          <w:sz w:val="24"/>
          <w:szCs w:val="24"/>
          <w:rtl/>
          <w:lang w:bidi="ar-YE"/>
        </w:rPr>
      </w:pPr>
      <w:r w:rsidRPr="008D185F">
        <w:rPr>
          <w:rFonts w:eastAsiaTheme="majorEastAsia" w:cstheme="minorHAnsi"/>
          <w:b/>
          <w:bCs/>
          <w:color w:val="4C3D8E"/>
          <w:sz w:val="24"/>
          <w:szCs w:val="24"/>
          <w:lang w:bidi="ar-YE"/>
        </w:rPr>
        <w:t>B. Early Exit Points for Educational and Training Programs: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680" w:firstRow="0" w:lastRow="0" w:firstColumn="1" w:lastColumn="0" w:noHBand="1" w:noVBand="1"/>
      </w:tblPr>
      <w:tblGrid>
        <w:gridCol w:w="3284"/>
        <w:gridCol w:w="3230"/>
        <w:gridCol w:w="3094"/>
      </w:tblGrid>
      <w:tr w:rsidR="00805723" w:rsidRPr="008D185F" w14:paraId="6071F4E3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47F4AF0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Intermediate Exit Point</w:t>
            </w:r>
          </w:p>
        </w:tc>
        <w:tc>
          <w:tcPr>
            <w:tcW w:w="3230" w:type="dxa"/>
            <w:shd w:val="clear" w:color="auto" w:fill="F2F2F2" w:themeFill="background1" w:themeFillShade="F2"/>
            <w:vAlign w:val="center"/>
          </w:tcPr>
          <w:p w14:paraId="526AE12E" w14:textId="77777777" w:rsidR="00805723" w:rsidRPr="008D185F" w:rsidRDefault="00663609" w:rsidP="00836950">
            <w:pPr>
              <w:tabs>
                <w:tab w:val="left" w:pos="888"/>
              </w:tabs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122765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 Available </w:t>
            </w:r>
          </w:p>
        </w:tc>
        <w:tc>
          <w:tcPr>
            <w:tcW w:w="3094" w:type="dxa"/>
            <w:shd w:val="clear" w:color="auto" w:fill="F2F2F2" w:themeFill="background1" w:themeFillShade="F2"/>
            <w:vAlign w:val="center"/>
          </w:tcPr>
          <w:p w14:paraId="694D959F" w14:textId="77777777" w:rsidR="00805723" w:rsidRPr="008D185F" w:rsidRDefault="00663609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</w:pPr>
            <w:sdt>
              <w:sdtPr>
                <w:rPr>
                  <w:rFonts w:eastAsia="Sakkal Majalla" w:cstheme="minorHAnsi"/>
                  <w:sz w:val="24"/>
                  <w:szCs w:val="24"/>
                </w:rPr>
                <w:id w:val="206490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5723" w:rsidRPr="008D185F">
                  <w:rPr>
                    <w:rFonts w:ascii="Segoe UI Symbol" w:eastAsia="Sakkal Majalla" w:hAnsi="Segoe UI Symbol" w:cs="Segoe UI Symbol"/>
                    <w:position w:val="0"/>
                    <w:sz w:val="24"/>
                    <w:szCs w:val="24"/>
                  </w:rPr>
                  <w:t>☐</w:t>
                </w:r>
              </w:sdtContent>
            </w:sdt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  <w:rtl/>
              </w:rPr>
              <w:t xml:space="preserve"> </w:t>
            </w:r>
            <w:r w:rsidR="00805723" w:rsidRPr="008D185F">
              <w:rPr>
                <w:rFonts w:asciiTheme="minorHAnsi" w:eastAsia="Sakkal Majalla" w:hAnsiTheme="minorHAnsi" w:cstheme="minorHAnsi"/>
                <w:position w:val="0"/>
                <w:sz w:val="24"/>
                <w:szCs w:val="24"/>
              </w:rPr>
              <w:t xml:space="preserve">Unavailable </w:t>
            </w:r>
          </w:p>
        </w:tc>
      </w:tr>
      <w:tr w:rsidR="00805723" w:rsidRPr="008D185F" w14:paraId="3810AC39" w14:textId="77777777" w:rsidTr="005B3005">
        <w:trPr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  <w:vAlign w:val="center"/>
          </w:tcPr>
          <w:p w14:paraId="0ECC9989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Description of the Early Exit Point in the Program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5A2AD3E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  <w:tr w:rsidR="00805723" w:rsidRPr="008D185F" w14:paraId="4B3AE449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72ABD5FA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The Level of the Awarded Qualification</w:t>
            </w:r>
          </w:p>
        </w:tc>
        <w:sdt>
          <w:sdtPr>
            <w:rPr>
              <w:rFonts w:cstheme="minorHAnsi"/>
              <w:color w:val="532377"/>
              <w:sz w:val="24"/>
              <w:szCs w:val="24"/>
            </w:rPr>
            <w:alias w:val="Qualification level"/>
            <w:tag w:val="Qualification level"/>
            <w:id w:val="303438221"/>
            <w:placeholder>
              <w:docPart w:val="D42E384C497849A18E07757D4619FA44"/>
            </w:placeholder>
            <w:showingPlcHdr/>
            <w:comboBox>
              <w:listItem w:displayText="Level Four" w:value="Level Four"/>
              <w:listItem w:displayText="Level Five" w:value="Level Five"/>
              <w:listItem w:displayText="Level Six" w:value="Level Six"/>
              <w:listItem w:displayText="Level Seven " w:value="Level Seven "/>
            </w:comboBox>
          </w:sdtPr>
          <w:sdtEndPr/>
          <w:sdtContent>
            <w:tc>
              <w:tcPr>
                <w:tcW w:w="6324" w:type="dxa"/>
                <w:gridSpan w:val="2"/>
                <w:shd w:val="clear" w:color="auto" w:fill="F2F2F2" w:themeFill="background1" w:themeFillShade="F2"/>
                <w:vAlign w:val="center"/>
              </w:tcPr>
              <w:p w14:paraId="453CDEC4" w14:textId="77777777" w:rsidR="00805723" w:rsidRPr="008D185F" w:rsidRDefault="00805723" w:rsidP="00836950">
                <w:pPr>
                  <w:suppressAutoHyphens w:val="0"/>
                  <w:bidi w:val="0"/>
                  <w:spacing w:after="0" w:line="259" w:lineRule="auto"/>
                  <w:ind w:leftChars="0" w:left="1" w:firstLineChars="0" w:hanging="3"/>
                  <w:textDirection w:val="lrTb"/>
                  <w:textAlignment w:val="auto"/>
                  <w:outlineLvl w:val="9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 w:cstheme="minorHAnsi"/>
                    <w:b/>
                    <w:bCs/>
                    <w:position w:val="0"/>
                    <w:sz w:val="24"/>
                    <w:szCs w:val="24"/>
                    <w:rtl/>
                  </w:rPr>
                </w:pPr>
                <w:r w:rsidRPr="008D185F">
                  <w:rPr>
                    <w:rFonts w:asciiTheme="minorHAnsi" w:hAnsiTheme="minorHAnsi" w:cstheme="minorHAnsi"/>
                    <w:color w:val="808080"/>
                    <w:position w:val="0"/>
                    <w:sz w:val="24"/>
                    <w:szCs w:val="24"/>
                  </w:rPr>
                  <w:t>Choose Qualification level</w:t>
                </w:r>
              </w:p>
            </w:tc>
          </w:sdtContent>
        </w:sdt>
      </w:tr>
      <w:tr w:rsidR="00805723" w:rsidRPr="008D185F" w14:paraId="79FCB781" w14:textId="77777777" w:rsidTr="005B30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4" w:type="dxa"/>
            <w:shd w:val="clear" w:color="auto" w:fill="4C3D8E"/>
          </w:tcPr>
          <w:p w14:paraId="107045A3" w14:textId="24099FBC" w:rsidR="00917AAD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position w:val="0"/>
                <w:sz w:val="24"/>
                <w:szCs w:val="24"/>
              </w:rPr>
              <w:t>Qualification Awarded at the Exit Point</w:t>
            </w:r>
          </w:p>
          <w:p w14:paraId="252EBFDC" w14:textId="1CE175C8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rPr>
                <w:rFonts w:asciiTheme="minorHAnsi" w:eastAsiaTheme="minorHAnsi" w:hAnsiTheme="minorHAnsi" w:cstheme="minorHAnsi"/>
                <w:bCs/>
                <w:position w:val="0"/>
                <w:sz w:val="16"/>
                <w:szCs w:val="16"/>
                <w:rtl/>
              </w:rPr>
            </w:pPr>
            <w:r w:rsidRPr="008D185F">
              <w:rPr>
                <w:rFonts w:asciiTheme="minorHAnsi" w:eastAsiaTheme="minorHAnsi" w:hAnsiTheme="minorHAnsi" w:cstheme="minorHAnsi"/>
                <w:b w:val="0"/>
                <w:bCs/>
                <w:position w:val="0"/>
                <w:sz w:val="16"/>
                <w:szCs w:val="16"/>
              </w:rPr>
              <w:t>(According to Graduation Certificate)</w:t>
            </w:r>
          </w:p>
        </w:tc>
        <w:tc>
          <w:tcPr>
            <w:tcW w:w="6324" w:type="dxa"/>
            <w:gridSpan w:val="2"/>
            <w:shd w:val="clear" w:color="auto" w:fill="D9D9D9" w:themeFill="background1" w:themeFillShade="D9"/>
            <w:vAlign w:val="center"/>
          </w:tcPr>
          <w:p w14:paraId="0D831D03" w14:textId="77777777" w:rsidR="00805723" w:rsidRPr="008D185F" w:rsidRDefault="00805723" w:rsidP="00836950">
            <w:pPr>
              <w:suppressAutoHyphens w:val="0"/>
              <w:bidi w:val="0"/>
              <w:spacing w:after="0" w:line="259" w:lineRule="auto"/>
              <w:ind w:leftChars="0" w:left="0" w:firstLineChars="0" w:hanging="2"/>
              <w:textDirection w:val="lrTb"/>
              <w:textAlignment w:val="auto"/>
              <w:outlineLvl w:val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position w:val="0"/>
                <w:sz w:val="24"/>
                <w:szCs w:val="24"/>
                <w:rtl/>
              </w:rPr>
            </w:pPr>
          </w:p>
        </w:tc>
      </w:tr>
    </w:tbl>
    <w:p w14:paraId="655FBD11" w14:textId="77777777" w:rsidR="00182B7B" w:rsidRPr="002C3AC7" w:rsidRDefault="00182B7B" w:rsidP="00182B7B">
      <w:pPr>
        <w:suppressAutoHyphens/>
        <w:spacing w:after="0" w:line="240" w:lineRule="auto"/>
        <w:ind w:leftChars="-1" w:hangingChars="1" w:hanging="2"/>
        <w:jc w:val="both"/>
        <w:textAlignment w:val="top"/>
        <w:outlineLvl w:val="0"/>
        <w:rPr>
          <w:rFonts w:cstheme="minorHAnsi"/>
          <w:color w:val="808080" w:themeColor="background1" w:themeShade="80"/>
          <w:position w:val="-1"/>
          <w:sz w:val="20"/>
          <w:szCs w:val="20"/>
        </w:rPr>
      </w:pPr>
      <w:r w:rsidRPr="002C3AC7">
        <w:rPr>
          <w:rFonts w:cstheme="minorHAnsi"/>
          <w:b/>
          <w:bCs/>
          <w:i/>
          <w:iCs/>
          <w:color w:val="808080" w:themeColor="background1" w:themeShade="80"/>
          <w:position w:val="-1"/>
          <w:sz w:val="20"/>
          <w:szCs w:val="20"/>
        </w:rPr>
        <w:t>Early Exit Points :</w:t>
      </w:r>
      <w:r w:rsidRPr="002C3AC7">
        <w:rPr>
          <w:rFonts w:cstheme="minorHAnsi"/>
          <w:i/>
          <w:iCs/>
          <w:color w:val="808080" w:themeColor="background1" w:themeShade="80"/>
          <w:position w:val="-1"/>
          <w:sz w:val="20"/>
          <w:szCs w:val="20"/>
        </w:rPr>
        <w:t>Qualifications that mediate long-term educational or training programs, obtained by the learner or trainee from an awarding body if he or she achieves the target learning outcomes and the qualification placements required for a specific level. This awarded qualification does not correspond to the program's initial qualification it offers.</w:t>
      </w:r>
    </w:p>
    <w:p w14:paraId="6F18D1A3" w14:textId="77777777" w:rsidR="00805723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8E6B243" w14:textId="77777777" w:rsidR="00182B7B" w:rsidRPr="008D185F" w:rsidRDefault="00182B7B" w:rsidP="00836950">
      <w:pPr>
        <w:spacing w:after="0"/>
        <w:rPr>
          <w:rFonts w:cstheme="minorHAnsi"/>
          <w:b/>
          <w:bCs/>
          <w:color w:val="532377"/>
          <w:sz w:val="24"/>
          <w:szCs w:val="24"/>
        </w:rPr>
      </w:pPr>
    </w:p>
    <w:p w14:paraId="598A3E94" w14:textId="77777777" w:rsidR="00805723" w:rsidRPr="008D185F" w:rsidRDefault="00805723" w:rsidP="00836950">
      <w:pPr>
        <w:rPr>
          <w:rFonts w:cstheme="minorHAnsi"/>
          <w:sz w:val="24"/>
          <w:szCs w:val="24"/>
          <w:lang w:bidi="ar-YE"/>
        </w:rPr>
      </w:pPr>
    </w:p>
    <w:p w14:paraId="7EA7D43A" w14:textId="1D9B6BC9" w:rsidR="00C144B1" w:rsidRPr="008D185F" w:rsidRDefault="00805723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  <w:r w:rsidRPr="008D185F">
        <w:rPr>
          <w:rFonts w:cstheme="minorHAnsi"/>
          <w:b/>
          <w:bCs/>
          <w:color w:val="532377"/>
          <w:sz w:val="24"/>
          <w:szCs w:val="24"/>
        </w:rPr>
        <w:t>C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.</w:t>
      </w:r>
      <w:r w:rsidR="00353E98" w:rsidRPr="008D185F">
        <w:rPr>
          <w:rFonts w:cstheme="minorHAnsi"/>
          <w:sz w:val="24"/>
          <w:szCs w:val="24"/>
        </w:rPr>
        <w:t xml:space="preserve"> </w:t>
      </w:r>
      <w:r w:rsidR="00353E98" w:rsidRPr="008D185F">
        <w:rPr>
          <w:rFonts w:cstheme="minorHAnsi"/>
          <w:b/>
          <w:bCs/>
          <w:color w:val="532377"/>
          <w:sz w:val="24"/>
          <w:szCs w:val="24"/>
        </w:rPr>
        <w:t>General Requirements for Qualification Placement</w:t>
      </w:r>
    </w:p>
    <w:tbl>
      <w:tblPr>
        <w:tblStyle w:val="111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2528"/>
        <w:gridCol w:w="2610"/>
        <w:gridCol w:w="1890"/>
        <w:gridCol w:w="2600"/>
      </w:tblGrid>
      <w:tr w:rsidR="008B3C91" w:rsidRPr="008D185F" w14:paraId="0C36EEC1" w14:textId="77777777" w:rsidTr="008B3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0CED71E4" w14:textId="00FE8EAE" w:rsidR="008B3C91" w:rsidRPr="008D185F" w:rsidRDefault="008B3C91" w:rsidP="00836950">
            <w:pPr>
              <w:suppressAutoHyphens w:val="0"/>
              <w:spacing w:after="0" w:line="240" w:lineRule="auto"/>
              <w:ind w:rightChars="0" w:firstLineChars="0" w:firstLine="0"/>
              <w:jc w:val="both"/>
              <w:outlineLvl w:val="9"/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</w:pPr>
            <w:r w:rsidRPr="008D185F">
              <w:rPr>
                <w:rFonts w:asciiTheme="minorHAnsi" w:eastAsia="MS Gothic" w:hAnsiTheme="minorHAnsi" w:cstheme="minorHAnsi"/>
                <w:bCs w:val="0"/>
                <w:sz w:val="24"/>
                <w:szCs w:val="24"/>
              </w:rPr>
              <w:lastRenderedPageBreak/>
              <w:t>1. Official Approval</w:t>
            </w:r>
          </w:p>
        </w:tc>
      </w:tr>
      <w:tr w:rsidR="008B3C91" w:rsidRPr="008D185F" w14:paraId="437D7E5A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32721B0F" w14:textId="4689E091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The awarding institution granted official approval from the relevant education or training authority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5E84EA16" w14:textId="134E0489" w:rsidR="008B3C91" w:rsidRPr="008D185F" w:rsidRDefault="00663609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135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2C152D74" w14:textId="603F0E22" w:rsidR="008B3C91" w:rsidRPr="008D185F" w:rsidRDefault="00663609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19098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3C91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8B3C91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8B3C91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6EDF9F44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hideMark/>
          </w:tcPr>
          <w:p w14:paraId="406519EA" w14:textId="3E687CFB" w:rsidR="008B3C91" w:rsidRPr="008D185F" w:rsidRDefault="00204BB5" w:rsidP="00836950">
            <w:pPr>
              <w:spacing w:after="0"/>
              <w:ind w:leftChars="-1" w:right="-2" w:hanging="2"/>
              <w:jc w:val="center"/>
              <w:textAlignment w:val="top"/>
              <w:rPr>
                <w:rFonts w:asciiTheme="minorHAnsi" w:eastAsia="Calibri" w:hAnsiTheme="minorHAnsi" w:cstheme="minorHAnsi"/>
                <w:b w:val="0"/>
                <w:sz w:val="24"/>
                <w:szCs w:val="24"/>
                <w:rtl/>
              </w:rPr>
            </w:pPr>
            <w:r w:rsidRPr="008D185F">
              <w:rPr>
                <w:rFonts w:asciiTheme="minorHAnsi" w:eastAsia="Calibri" w:hAnsiTheme="minorHAnsi" w:cstheme="minorHAnsi"/>
                <w:b w:val="0"/>
                <w:color w:val="auto"/>
                <w:sz w:val="24"/>
                <w:szCs w:val="24"/>
              </w:rPr>
              <w:t>Link</w:t>
            </w:r>
          </w:p>
        </w:tc>
        <w:tc>
          <w:tcPr>
            <w:tcW w:w="449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019FE9F9" w14:textId="77777777" w:rsidR="008B3C91" w:rsidRPr="008D185F" w:rsidRDefault="008B3C91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26FE533F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</w:tcPr>
          <w:p w14:paraId="13EDDB2F" w14:textId="3E42F228" w:rsidR="008B3C91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2. Stakeholder</w:t>
            </w:r>
            <w:r w:rsidRPr="008D185F">
              <w:rPr>
                <w:rFonts w:asciiTheme="minorHAnsi" w:eastAsia="MS Gothic" w:hAnsiTheme="minorHAnsi" w:cstheme="minorHAnsi"/>
                <w:color w:val="auto"/>
                <w:sz w:val="24"/>
                <w:szCs w:val="24"/>
              </w:rPr>
              <w:t xml:space="preserve"> </w:t>
            </w:r>
            <w:r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Engagement</w:t>
            </w:r>
          </w:p>
        </w:tc>
      </w:tr>
      <w:tr w:rsidR="00204BB5" w:rsidRPr="008D185F" w14:paraId="6F0549DA" w14:textId="77777777" w:rsidTr="00204B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</w:tcPr>
          <w:p w14:paraId="05CC6212" w14:textId="3B468AB4" w:rsidR="00204BB5" w:rsidRPr="008D185F" w:rsidRDefault="00204BB5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hAnsiTheme="minorHAnsi" w:cstheme="minorHAnsi"/>
                <w:b w:val="0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 xml:space="preserve">The qualified programs </w:t>
            </w:r>
            <w:proofErr w:type="gramStart"/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are designed and reviewed with the participation of Stakeholders, employers and field experts</w:t>
            </w:r>
            <w:proofErr w:type="gramEnd"/>
            <w:r w:rsidRPr="008D185F">
              <w:rPr>
                <w:rFonts w:asciiTheme="minorHAnsi" w:eastAsia="MS Gothic" w:hAnsiTheme="minorHAnsi" w:cstheme="minorHAnsi"/>
                <w:b w:val="0"/>
                <w:bCs/>
                <w:color w:val="auto"/>
                <w:sz w:val="24"/>
                <w:szCs w:val="24"/>
              </w:rPr>
              <w:t>.</w:t>
            </w:r>
          </w:p>
        </w:tc>
        <w:tc>
          <w:tcPr>
            <w:tcW w:w="189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0CDAF946" w14:textId="166DD803" w:rsidR="00204BB5" w:rsidRPr="008D185F" w:rsidRDefault="00663609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082602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Applicable </w:t>
            </w:r>
          </w:p>
        </w:tc>
        <w:tc>
          <w:tcPr>
            <w:tcW w:w="2600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  <w:hideMark/>
          </w:tcPr>
          <w:p w14:paraId="4799B6C4" w14:textId="40498694" w:rsidR="00204BB5" w:rsidRPr="008D185F" w:rsidRDefault="00663609" w:rsidP="00836950">
            <w:pPr>
              <w:spacing w:after="0"/>
              <w:ind w:leftChars="-1" w:right="-2" w:hanging="2"/>
              <w:jc w:val="both"/>
              <w:textAlignment w:val="top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721435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4BB5" w:rsidRPr="008D185F">
                  <w:rPr>
                    <w:rFonts w:ascii="Segoe UI Symbol" w:hAnsi="Segoe UI Symbol" w:cs="Segoe UI Symbol"/>
                    <w:sz w:val="24"/>
                    <w:szCs w:val="24"/>
                    <w:rtl/>
                  </w:rPr>
                  <w:t>☐</w:t>
                </w:r>
              </w:sdtContent>
            </w:sdt>
            <w:r w:rsidR="00204BB5" w:rsidRPr="008D185F">
              <w:rPr>
                <w:rFonts w:asciiTheme="minorHAnsi" w:hAnsiTheme="minorHAnsi" w:cstheme="minorHAnsi"/>
                <w:sz w:val="24"/>
                <w:szCs w:val="24"/>
                <w:rtl/>
              </w:rPr>
              <w:t xml:space="preserve"> </w:t>
            </w:r>
            <w:r w:rsidR="00204BB5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 Not applicable</w:t>
            </w:r>
          </w:p>
        </w:tc>
      </w:tr>
      <w:tr w:rsidR="008B3C91" w:rsidRPr="008D185F" w14:paraId="4A1536E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hideMark/>
          </w:tcPr>
          <w:p w14:paraId="38EF296E" w14:textId="78300F18" w:rsidR="008B3C91" w:rsidRPr="008D185F" w:rsidRDefault="008B180E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 xml:space="preserve">3. </w:t>
            </w:r>
            <w:r w:rsidR="00546403" w:rsidRPr="008D185F">
              <w:rPr>
                <w:rFonts w:asciiTheme="minorHAnsi" w:eastAsia="MS Gothic" w:hAnsiTheme="minorHAnsi" w:cstheme="minorHAnsi"/>
                <w:sz w:val="24"/>
                <w:szCs w:val="24"/>
              </w:rPr>
              <w:t>Qualification Objectives</w:t>
            </w:r>
          </w:p>
        </w:tc>
      </w:tr>
      <w:tr w:rsidR="008B3C91" w:rsidRPr="008D185F" w14:paraId="268E8E85" w14:textId="77777777" w:rsidTr="005464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2F2F2" w:themeFill="background1" w:themeFillShade="F2"/>
            <w:vAlign w:val="center"/>
          </w:tcPr>
          <w:p w14:paraId="7C185449" w14:textId="77777777" w:rsidR="008B3C91" w:rsidRPr="008D185F" w:rsidRDefault="008B3C91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67E9C717" w14:textId="77777777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</w:rPr>
            </w:pPr>
          </w:p>
          <w:p w14:paraId="2AE822DF" w14:textId="769FB4D8" w:rsidR="00546403" w:rsidRPr="008D185F" w:rsidRDefault="00546403" w:rsidP="00836950">
            <w:pPr>
              <w:spacing w:after="0"/>
              <w:ind w:right="-2" w:firstLineChars="0" w:firstLine="0"/>
              <w:jc w:val="both"/>
              <w:textAlignment w:val="top"/>
              <w:rPr>
                <w:rFonts w:asciiTheme="minorHAnsi" w:eastAsia="MS Gothic" w:hAnsiTheme="minorHAnsi" w:cstheme="minorHAnsi"/>
                <w:sz w:val="24"/>
                <w:szCs w:val="24"/>
                <w:rtl/>
              </w:rPr>
            </w:pPr>
          </w:p>
        </w:tc>
      </w:tr>
      <w:tr w:rsidR="008B3C91" w:rsidRPr="008D185F" w14:paraId="59C259A7" w14:textId="77777777" w:rsidTr="008B3C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8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45FE3F0F" w14:textId="0BEEC5C0" w:rsidR="008B3C91" w:rsidRPr="008D185F" w:rsidRDefault="00546403" w:rsidP="00836950">
            <w:pPr>
              <w:spacing w:after="0"/>
              <w:ind w:leftChars="-1" w:right="-2" w:hanging="2"/>
              <w:jc w:val="both"/>
              <w:textAlignment w:val="top"/>
              <w:rPr>
                <w:rFonts w:asciiTheme="minorHAnsi" w:eastAsia="MS Gothic" w:hAnsiTheme="minorHAnsi" w:cstheme="minorHAnsi"/>
                <w:bCs/>
                <w:sz w:val="24"/>
                <w:szCs w:val="24"/>
                <w:rtl/>
              </w:rPr>
            </w:pPr>
            <w:r w:rsidRPr="008D185F">
              <w:rPr>
                <w:rFonts w:asciiTheme="minorHAnsi" w:eastAsia="MS Gothic" w:hAnsiTheme="minorHAnsi" w:cstheme="minorHAnsi"/>
                <w:bCs/>
                <w:sz w:val="24"/>
                <w:szCs w:val="24"/>
              </w:rPr>
              <w:t>4. Qualification Title</w:t>
            </w:r>
          </w:p>
        </w:tc>
        <w:sdt>
          <w:sdtPr>
            <w:rPr>
              <w:rFonts w:eastAsia="MS Gothic" w:cstheme="minorHAnsi"/>
              <w:b/>
              <w:sz w:val="24"/>
              <w:szCs w:val="24"/>
            </w:rPr>
            <w:id w:val="-1514839028"/>
            <w:placeholder>
              <w:docPart w:val="7EFD369258F945EBA42A98699ACC49C3"/>
            </w:placeholder>
            <w:showingPlcHdr/>
            <w15:dataBinding w:prefixMappings="xmlns:ns0='NQF' " w:xpath="/ns0:mydata[1]/ns0:Program[1]" w:storeItemID="{C0694518-654A-438A-83C4-8ED40F4F3DF6}"/>
          </w:sdtPr>
          <w:sdtEndPr/>
          <w:sdtContent>
            <w:tc>
              <w:tcPr>
                <w:tcW w:w="7100" w:type="dxa"/>
                <w:gridSpan w:val="3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  <w:shd w:val="clear" w:color="auto" w:fill="F2F2F2" w:themeFill="background1" w:themeFillShade="F2"/>
                <w:vAlign w:val="center"/>
                <w:hideMark/>
              </w:tcPr>
              <w:p w14:paraId="45C60BE0" w14:textId="1DA4938A" w:rsidR="008B3C91" w:rsidRPr="008D185F" w:rsidRDefault="0006521F" w:rsidP="00836950">
                <w:pPr>
                  <w:spacing w:after="0"/>
                  <w:ind w:leftChars="-1" w:right="-2" w:hanging="2"/>
                  <w:jc w:val="both"/>
                  <w:textAlignment w:val="top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eastAsia="MS Gothic" w:hAnsiTheme="minorHAnsi" w:cstheme="minorHAnsi"/>
                    <w:b/>
                    <w:sz w:val="24"/>
                    <w:szCs w:val="24"/>
                    <w:rtl/>
                  </w:rPr>
                </w:pPr>
                <w:r w:rsidRPr="000F72D9">
                  <w:rPr>
                    <w:rStyle w:val="ad"/>
                  </w:rPr>
                  <w:t>Qualification Title</w:t>
                </w:r>
              </w:p>
            </w:tc>
          </w:sdtContent>
        </w:sdt>
      </w:tr>
    </w:tbl>
    <w:tbl>
      <w:tblPr>
        <w:tblStyle w:val="TableGrid1"/>
        <w:tblW w:w="5000" w:type="pct"/>
        <w:tblInd w:w="0" w:type="dxa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2054"/>
        <w:gridCol w:w="2250"/>
        <w:gridCol w:w="2700"/>
        <w:gridCol w:w="2604"/>
      </w:tblGrid>
      <w:tr w:rsidR="00546403" w:rsidRPr="008D185F" w14:paraId="3B77A3E3" w14:textId="77777777" w:rsidTr="00546403">
        <w:trPr>
          <w:trHeight w:val="306"/>
        </w:trPr>
        <w:tc>
          <w:tcPr>
            <w:tcW w:w="500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484C8ADA" w14:textId="2AC7C8FE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5. Qualification </w:t>
            </w:r>
            <w:r w:rsidR="00015BEB"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C</w:t>
            </w:r>
            <w:r w:rsidRPr="008D185F"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 xml:space="preserve">omponents: </w:t>
            </w:r>
          </w:p>
        </w:tc>
      </w:tr>
      <w:tr w:rsidR="00546403" w:rsidRPr="008D185F" w14:paraId="77CB71E9" w14:textId="77777777" w:rsidTr="00F47C15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77D71B5F" w14:textId="109D8E9F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tem</w:t>
            </w:r>
          </w:p>
        </w:tc>
        <w:tc>
          <w:tcPr>
            <w:tcW w:w="1171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41F889" w14:textId="5694FA0A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Requirements according to NQF</w:t>
            </w:r>
          </w:p>
        </w:tc>
        <w:tc>
          <w:tcPr>
            <w:tcW w:w="140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7E85E57" w14:textId="5F6A915D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Program</w:t>
            </w:r>
          </w:p>
        </w:tc>
        <w:tc>
          <w:tcPr>
            <w:tcW w:w="1355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D9D9D9" w:themeColor="background1" w:themeShade="D9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3EA0D371" w14:textId="19E8BC41" w:rsidR="00015BEB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 xml:space="preserve">Level of Compliance </w:t>
            </w:r>
          </w:p>
          <w:p w14:paraId="2869A429" w14:textId="73A93D47" w:rsidR="00546403" w:rsidRPr="008D185F" w:rsidRDefault="00015BEB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(to be completed by NCAAA Consultant)</w:t>
            </w:r>
          </w:p>
        </w:tc>
      </w:tr>
      <w:tr w:rsidR="00546403" w:rsidRPr="008D185F" w14:paraId="5D666407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52DE009D" w14:textId="61CBC1EF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inimum credit hours (units) required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C41A48" w14:textId="77777777" w:rsidR="00071DD2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Completion of a minimum of (180) credit hours (units) in higher education for Professional bachelor's degree or equivalent. </w:t>
            </w:r>
          </w:p>
          <w:p w14:paraId="29CA6260" w14:textId="09E1EAC0" w:rsidR="00054C88" w:rsidRPr="00391BC5" w:rsidRDefault="00071DD2" w:rsidP="00391BC5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proofErr w:type="gramStart"/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r</w:t>
            </w:r>
            <w:proofErr w:type="gramEnd"/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a minimum of (30) credit hours (units) for Master's or Professional Doctorate or equivalent.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mpletion of a minimum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f (24) credit hours (units) of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coursework in addition to at least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(6) credit hours (units) for thesis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for an academic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M</w:t>
            </w:r>
            <w:r w:rsidR="00054C88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aster’s degree;</w:t>
            </w:r>
            <w:r w:rsidR="00DC4EBB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542CC076" w14:textId="30D40C47" w:rsidR="00546403" w:rsidRPr="008D185F" w:rsidRDefault="00546403" w:rsidP="00071DD2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53E04290" w14:textId="352A4499" w:rsidR="00546403" w:rsidRPr="008D185F" w:rsidRDefault="00663609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73851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of credit hours required.</w:t>
            </w:r>
          </w:p>
        </w:tc>
      </w:tr>
      <w:tr w:rsidR="00546403" w:rsidRPr="008D185F" w14:paraId="3E409B8F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3C1858F4" w14:textId="5B686A68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Program duration</w:t>
            </w:r>
          </w:p>
          <w:p w14:paraId="12084115" w14:textId="151ED6B4" w:rsidR="00E4117D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Minimum number</w:t>
            </w:r>
          </w:p>
          <w:p w14:paraId="0D195E83" w14:textId="1FBEA2D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of years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110DED43" w14:textId="74546389" w:rsidR="00071DD2" w:rsidRPr="00391BC5" w:rsidRDefault="00071DD2" w:rsidP="00E8106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 The study duration to</w:t>
            </w:r>
            <w:r w:rsidR="00E81069"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 xml:space="preserve"> </w:t>
            </w: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obtain the qualification requires six (6) years or more of full-time studying or its equivalent.</w:t>
            </w:r>
          </w:p>
          <w:p w14:paraId="0D9F4610" w14:textId="183CF8E3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The study duration</w:t>
            </w:r>
          </w:p>
          <w:p w14:paraId="324F80EC" w14:textId="77777777" w:rsidR="00071DD2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to obtain the qualification</w:t>
            </w:r>
          </w:p>
          <w:p w14:paraId="214B8136" w14:textId="1B713E73" w:rsidR="00292FC1" w:rsidRPr="00391BC5" w:rsidRDefault="00071DD2" w:rsidP="00071DD2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is at least two academic years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68A8C23E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2D30A542" w14:textId="6D96E5C4" w:rsidR="00546403" w:rsidRPr="008D185F" w:rsidRDefault="00663609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185484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</w:t>
            </w:r>
            <w:r w:rsidR="00FE14EE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minimum duration required in years. </w:t>
            </w:r>
          </w:p>
        </w:tc>
      </w:tr>
      <w:tr w:rsidR="00546403" w:rsidRPr="008D185F" w14:paraId="1CEE02F6" w14:textId="77777777" w:rsidTr="00054C88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1CEF9FD1" w14:textId="6913C003" w:rsidR="00E4117D" w:rsidRPr="008D185F" w:rsidRDefault="007C52B4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M</w:t>
            </w:r>
            <w:r w:rsidR="00E4117D"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inimum Actual</w:t>
            </w:r>
          </w:p>
          <w:p w14:paraId="45ECCE12" w14:textId="0CDB35BB" w:rsidR="00546403" w:rsidRPr="008D185F" w:rsidRDefault="00E4117D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contact) hours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3D10AA8E" w14:textId="2AA1F548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2700 contact hours for Professional bachelor's degree or equivalent.</w:t>
            </w:r>
          </w:p>
          <w:p w14:paraId="09F7B680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6B0A183E" w14:textId="77777777" w:rsidR="006B7B51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450 contact hours for Master's or equivalent, and for Professional Doctorate or Equivalent.</w:t>
            </w:r>
          </w:p>
          <w:p w14:paraId="3DF94D48" w14:textId="77777777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</w:p>
          <w:p w14:paraId="28AA6993" w14:textId="0A9498CC" w:rsidR="001A41A9" w:rsidRPr="00391BC5" w:rsidRDefault="001A41A9" w:rsidP="001A41A9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360 contact hours for Master's degree or equivalent with a thesis or projec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CA0E87F" w14:textId="77777777" w:rsidR="00546403" w:rsidRPr="008D185F" w:rsidRDefault="00546403" w:rsidP="00836950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4041D8A" w14:textId="7BC7C177" w:rsidR="00546403" w:rsidRPr="008D185F" w:rsidRDefault="00663609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056857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>The program meets the minimum actual (contact) hours required.</w:t>
            </w:r>
          </w:p>
        </w:tc>
      </w:tr>
      <w:tr w:rsidR="00546403" w:rsidRPr="008D185F" w14:paraId="48AA4415" w14:textId="77777777" w:rsidTr="004841CE">
        <w:trPr>
          <w:trHeight w:val="306"/>
        </w:trPr>
        <w:tc>
          <w:tcPr>
            <w:tcW w:w="1069" w:type="pct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4" w:space="0" w:color="D9D9D9" w:themeColor="background1" w:themeShade="D9"/>
            </w:tcBorders>
            <w:shd w:val="clear" w:color="auto" w:fill="4C3D8E"/>
            <w:vAlign w:val="center"/>
            <w:hideMark/>
          </w:tcPr>
          <w:p w14:paraId="71F46A4F" w14:textId="00198A93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Enrollment conditions</w:t>
            </w:r>
          </w:p>
          <w:p w14:paraId="489F5BD3" w14:textId="15CB1B54" w:rsidR="00546403" w:rsidRPr="008D185F" w:rsidRDefault="00F47C15" w:rsidP="00836950">
            <w:pPr>
              <w:jc w:val="center"/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Cs/>
                <w:color w:val="FFFFFF" w:themeColor="background1"/>
                <w:sz w:val="24"/>
                <w:szCs w:val="24"/>
              </w:rPr>
              <w:t>(According to NQF)</w:t>
            </w:r>
          </w:p>
        </w:tc>
        <w:tc>
          <w:tcPr>
            <w:tcW w:w="1171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725EAB2B" w14:textId="4405BD52" w:rsidR="00A1225B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ing a Secondary education qualification or equivalent.</w:t>
            </w:r>
          </w:p>
          <w:p w14:paraId="249282B3" w14:textId="2A995D43" w:rsidR="004841CE" w:rsidRPr="00391BC5" w:rsidRDefault="00A1225B" w:rsidP="00A1225B">
            <w:pPr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  <w:rtl/>
              </w:rPr>
            </w:pPr>
            <w:r w:rsidRPr="00391BC5">
              <w:rPr>
                <w:rFonts w:asciiTheme="minorHAnsi" w:hAnsiTheme="minorHAnsi" w:cstheme="minorHAnsi"/>
                <w:b/>
                <w:bCs/>
                <w:color w:val="7030A0"/>
                <w:sz w:val="20"/>
                <w:szCs w:val="20"/>
              </w:rPr>
              <w:t>- Obtain a bachelor's degree or equivalent.</w:t>
            </w:r>
          </w:p>
        </w:tc>
        <w:tc>
          <w:tcPr>
            <w:tcW w:w="140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</w:tcPr>
          <w:p w14:paraId="23ACC6B9" w14:textId="314C255C" w:rsidR="00546403" w:rsidRPr="008D185F" w:rsidRDefault="00546403" w:rsidP="001A41A9">
            <w:pPr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55" w:type="pct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vAlign w:val="center"/>
            <w:hideMark/>
          </w:tcPr>
          <w:p w14:paraId="36507BCD" w14:textId="1BDF9CB5" w:rsidR="00546403" w:rsidRPr="008D185F" w:rsidRDefault="00663609" w:rsidP="00836950">
            <w:pPr>
              <w:rPr>
                <w:rFonts w:asciiTheme="minorHAnsi" w:hAnsiTheme="minorHAnsi" w:cstheme="minorHAnsi"/>
                <w:sz w:val="20"/>
                <w:szCs w:val="20"/>
                <w:rtl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-176891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403" w:rsidRPr="008D185F">
                  <w:rPr>
                    <w:rFonts w:ascii="Segoe UI Symbol" w:hAnsi="Segoe UI Symbol" w:cs="Segoe UI Symbol"/>
                    <w:sz w:val="20"/>
                    <w:szCs w:val="20"/>
                    <w:rtl/>
                  </w:rPr>
                  <w:t>☐</w:t>
                </w:r>
              </w:sdtContent>
            </w:sdt>
            <w:r w:rsidR="00546403" w:rsidRPr="008D185F">
              <w:rPr>
                <w:rFonts w:asciiTheme="minorHAnsi" w:hAnsiTheme="minorHAnsi" w:cstheme="minorHAnsi"/>
                <w:sz w:val="20"/>
                <w:szCs w:val="20"/>
                <w:rtl/>
              </w:rPr>
              <w:t xml:space="preserve"> </w:t>
            </w:r>
            <w:r w:rsidR="007C52B4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02110" w:rsidRPr="008D185F">
              <w:rPr>
                <w:rFonts w:asciiTheme="minorHAnsi" w:hAnsiTheme="minorHAnsi" w:cstheme="minorHAnsi"/>
                <w:sz w:val="20"/>
                <w:szCs w:val="20"/>
              </w:rPr>
              <w:t xml:space="preserve">The Program meets the minimum requirements for students' enrolment at level 4 qualification. </w:t>
            </w:r>
          </w:p>
        </w:tc>
      </w:tr>
    </w:tbl>
    <w:p w14:paraId="663B3382" w14:textId="2C9A8C2F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p w14:paraId="264BC444" w14:textId="77777777" w:rsidR="00391BC5" w:rsidRDefault="00391BC5" w:rsidP="00391BC5">
      <w:pPr>
        <w:spacing w:after="0"/>
        <w:rPr>
          <w:rFonts w:cstheme="minorHAnsi"/>
          <w:b/>
          <w:bCs/>
          <w:color w:val="532377"/>
          <w:sz w:val="28"/>
          <w:szCs w:val="28"/>
        </w:rPr>
      </w:pPr>
      <w:bookmarkStart w:id="2" w:name="_Hlk138098512"/>
      <w:r>
        <w:rPr>
          <w:rFonts w:cstheme="minorHAnsi"/>
          <w:b/>
          <w:bCs/>
          <w:color w:val="532377"/>
          <w:sz w:val="28"/>
          <w:szCs w:val="28"/>
          <w:lang w:val="en-GB"/>
        </w:rPr>
        <w:t>6</w:t>
      </w:r>
      <w:r>
        <w:rPr>
          <w:rFonts w:cstheme="minorHAnsi"/>
          <w:b/>
          <w:bCs/>
          <w:color w:val="532377"/>
          <w:sz w:val="28"/>
          <w:szCs w:val="28"/>
        </w:rPr>
        <w:t>. Learning Outcomes Assessment:</w:t>
      </w:r>
    </w:p>
    <w:p w14:paraId="43B51FD2" w14:textId="77777777" w:rsidR="00391BC5" w:rsidRDefault="00391BC5" w:rsidP="00391BC5">
      <w:pPr>
        <w:spacing w:after="0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1. Learning Outcomes</w:t>
      </w:r>
    </w:p>
    <w:tbl>
      <w:tblPr>
        <w:tblStyle w:val="11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ayout w:type="fixed"/>
        <w:tblLook w:val="0480" w:firstRow="0" w:lastRow="0" w:firstColumn="1" w:lastColumn="0" w:noHBand="0" w:noVBand="1"/>
      </w:tblPr>
      <w:tblGrid>
        <w:gridCol w:w="722"/>
        <w:gridCol w:w="4441"/>
        <w:gridCol w:w="4445"/>
      </w:tblGrid>
      <w:tr w:rsidR="00391BC5" w14:paraId="54BD5DE4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692A132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Code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123EAFD7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Program Learning Outcomes (PLOs)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4C3D8E"/>
            <w:vAlign w:val="center"/>
            <w:hideMark/>
          </w:tcPr>
          <w:p w14:paraId="09EC992F" w14:textId="77777777" w:rsidR="00391BC5" w:rsidRDefault="00391BC5">
            <w:pPr>
              <w:bidi w:val="0"/>
              <w:spacing w:after="0"/>
              <w:ind w:left="-2" w:firstLineChars="0" w:firstLine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NQF Level Descriptors of Learning Outcomes – Level 5</w:t>
            </w:r>
          </w:p>
        </w:tc>
      </w:tr>
      <w:tr w:rsidR="00391BC5" w14:paraId="7E5A389A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FC7C80B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2E52547E" w14:textId="77777777" w:rsidR="00391BC5" w:rsidRDefault="00391BC5">
            <w:pPr>
              <w:bidi w:val="0"/>
              <w:spacing w:after="0"/>
              <w:ind w:left="-2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Knowledge and understanding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2780416A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391BC5" w14:paraId="6F60D4FF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663A5584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6EFA69B" w14:textId="77777777" w:rsidR="00391BC5" w:rsidRDefault="00391BC5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2D7799A" w14:textId="73114FF6" w:rsidR="00391BC5" w:rsidRDefault="00391BC5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391BC5" w14:paraId="38413B8E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0D8227C" w14:textId="77777777" w:rsidR="00391BC5" w:rsidRDefault="00391BC5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AFE5F6" w14:textId="77777777" w:rsidR="00391BC5" w:rsidRDefault="00391BC5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D15CC09" w14:textId="7A357644" w:rsidR="00391BC5" w:rsidRDefault="00391BC5">
            <w:pPr>
              <w:bidi w:val="0"/>
              <w:spacing w:after="0"/>
              <w:ind w:left="-2" w:firstLineChars="0" w:firstLine="0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23FE9540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39967899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1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C9D6065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C87E23A" w14:textId="099A7BC4" w:rsidR="00AC3C88" w:rsidRDefault="00AC3C88" w:rsidP="00AC3C88">
            <w:pPr>
              <w:bidi w:val="0"/>
              <w:spacing w:after="0"/>
              <w:ind w:left="-2" w:firstLineChars="0" w:firstLine="0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0"/>
                <w:szCs w:val="20"/>
                <w:rtl/>
              </w:rPr>
            </w:pPr>
          </w:p>
        </w:tc>
      </w:tr>
      <w:tr w:rsidR="00AC3C88" w14:paraId="77E2DBCC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78B08B58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7DE99AB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1BA01C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02C4E11C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55171D44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72CA92CA" w14:textId="77777777" w:rsidR="00AC3C88" w:rsidRDefault="00AC3C88" w:rsidP="00AC3C88">
            <w:pPr>
              <w:bidi w:val="0"/>
              <w:spacing w:after="0"/>
              <w:ind w:left="-2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szCs w:val="24"/>
              </w:rPr>
              <w:t>Skills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606E4E76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  <w:tr w:rsidR="00AC3C88" w14:paraId="7DEF8210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FC9349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55AB467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01283114" w14:textId="068AB88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409C9848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685D89AF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2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</w:tcPr>
          <w:p w14:paraId="6777FD47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9F696F" w14:textId="12D651AA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76839C6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28ACB3F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2.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31A4242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F331A45" w14:textId="43079DD5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tr w:rsidR="00AC3C88" w14:paraId="16F4DEE5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32135B3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B9EC09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0450485E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7672A012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vAlign w:val="center"/>
            <w:hideMark/>
          </w:tcPr>
          <w:p w14:paraId="4B17B921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  <w:hideMark/>
          </w:tcPr>
          <w:p w14:paraId="6825FAD5" w14:textId="77777777" w:rsidR="00AC3C88" w:rsidRDefault="00AC3C88" w:rsidP="00AC3C88">
            <w:pPr>
              <w:suppressAutoHyphens w:val="0"/>
              <w:bidi w:val="0"/>
              <w:spacing w:after="0" w:line="240" w:lineRule="auto"/>
              <w:ind w:left="-2" w:firstLineChars="0" w:firstLine="0"/>
              <w:outlineLvl w:val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>
              <w:rPr>
                <w:rFonts w:asciiTheme="minorHAnsi" w:eastAsiaTheme="minorHAnsi" w:hAnsiTheme="minorHAnsi" w:cstheme="minorHAnsi"/>
                <w:b/>
                <w:bCs/>
                <w:color w:val="FFFFFF" w:themeColor="background1"/>
                <w:sz w:val="24"/>
                <w:szCs w:val="24"/>
              </w:rPr>
              <w:t>Values, Autonomy and Responsibility</w:t>
            </w: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52B5C2"/>
          </w:tcPr>
          <w:p w14:paraId="1414A109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</w:tr>
      <w:tr w:rsidR="00AC3C88" w14:paraId="0869A107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2673CF85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1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43ECFA42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1FDD5098" w14:textId="163EBB44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6AC2FE66" w14:textId="77777777" w:rsidTr="00391B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D9D9D9" w:themeFill="background1" w:themeFillShade="D9"/>
            <w:vAlign w:val="center"/>
            <w:hideMark/>
          </w:tcPr>
          <w:p w14:paraId="575339CC" w14:textId="77777777" w:rsidR="00AC3C88" w:rsidRDefault="00AC3C88" w:rsidP="00AC3C88">
            <w:pPr>
              <w:bidi w:val="0"/>
              <w:spacing w:after="0"/>
              <w:ind w:left="-2" w:firstLineChars="0" w:firstLine="0"/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3.2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2EDD200D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</w:tcPr>
          <w:p w14:paraId="45EB30FC" w14:textId="7FA2CCBB" w:rsidR="00AC3C88" w:rsidRDefault="00AC3C88" w:rsidP="00AC3C88">
            <w:pPr>
              <w:bidi w:val="0"/>
              <w:spacing w:after="0"/>
              <w:ind w:left="0" w:hanging="2"/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C3C88" w14:paraId="3C2CCFB9" w14:textId="77777777" w:rsidTr="00391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2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  <w:vAlign w:val="center"/>
            <w:hideMark/>
          </w:tcPr>
          <w:p w14:paraId="55A67A80" w14:textId="77777777" w:rsidR="00AC3C88" w:rsidRDefault="00AC3C88" w:rsidP="00AC3C88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…</w:t>
            </w:r>
          </w:p>
        </w:tc>
        <w:tc>
          <w:tcPr>
            <w:tcW w:w="4441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EB66C78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445" w:type="dxa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12" w:space="0" w:color="FFFFFF" w:themeColor="background1"/>
              <w:right w:val="single" w:sz="12" w:space="0" w:color="FFFFFF" w:themeColor="background1"/>
            </w:tcBorders>
            <w:shd w:val="clear" w:color="auto" w:fill="F2F2F2" w:themeFill="background1" w:themeFillShade="F2"/>
          </w:tcPr>
          <w:p w14:paraId="676C2DFA" w14:textId="77777777" w:rsidR="00AC3C88" w:rsidRDefault="00AC3C88" w:rsidP="00AC3C88">
            <w:pPr>
              <w:bidi w:val="0"/>
              <w:spacing w:after="0"/>
              <w:ind w:left="0" w:right="-2" w:hanging="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</w:p>
        </w:tc>
      </w:tr>
    </w:tbl>
    <w:p w14:paraId="4000ABDC" w14:textId="315BD0E4" w:rsidR="008B3C91" w:rsidRPr="008D185F" w:rsidRDefault="008B3C91" w:rsidP="00836950">
      <w:pPr>
        <w:spacing w:after="0"/>
        <w:rPr>
          <w:rFonts w:cstheme="minorHAnsi"/>
          <w:b/>
          <w:bCs/>
          <w:color w:val="532377"/>
          <w:sz w:val="24"/>
          <w:szCs w:val="24"/>
          <w:rtl/>
        </w:rPr>
      </w:pPr>
    </w:p>
    <w:tbl>
      <w:tblPr>
        <w:tblStyle w:val="11"/>
        <w:tblW w:w="0" w:type="auto"/>
        <w:tblLayout w:type="fixed"/>
        <w:tblLook w:val="06A0" w:firstRow="1" w:lastRow="0" w:firstColumn="1" w:lastColumn="0" w:noHBand="1" w:noVBand="1"/>
      </w:tblPr>
      <w:tblGrid>
        <w:gridCol w:w="5212"/>
        <w:gridCol w:w="2207"/>
        <w:gridCol w:w="2209"/>
      </w:tblGrid>
      <w:tr w:rsidR="00C144B1" w:rsidRPr="008D185F" w14:paraId="05F1E71E" w14:textId="77777777" w:rsidTr="0012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3"/>
            <w:shd w:val="clear" w:color="auto" w:fill="4C3D8E"/>
          </w:tcPr>
          <w:bookmarkEnd w:id="2"/>
          <w:p w14:paraId="1306C64B" w14:textId="3379FE8A" w:rsidR="00C144B1" w:rsidRPr="008D185F" w:rsidRDefault="00902C4C" w:rsidP="00836950">
            <w:pPr>
              <w:bidi w:val="0"/>
              <w:spacing w:after="0"/>
              <w:ind w:left="0" w:hanging="2"/>
              <w:jc w:val="left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2. </w:t>
            </w:r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>Learning Outcomes Assessment</w:t>
            </w:r>
          </w:p>
        </w:tc>
      </w:tr>
      <w:tr w:rsidR="00353E98" w:rsidRPr="008D185F" w14:paraId="3D65CC10" w14:textId="77777777" w:rsidTr="0012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2C3C2265" w14:textId="0ADCF5D7" w:rsidR="00353E98" w:rsidRPr="008D185F" w:rsidRDefault="00353E98" w:rsidP="00836950">
            <w:pPr>
              <w:bidi w:val="0"/>
              <w:spacing w:after="0"/>
              <w:ind w:left="0" w:hanging="2"/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  <w:rtl/>
              </w:rPr>
            </w:pPr>
            <w:r w:rsidRPr="008D185F">
              <w:rPr>
                <w:rFonts w:asciiTheme="minorHAnsi" w:hAnsiTheme="minorHAnsi" w:cstheme="minorHAnsi"/>
                <w:b w:val="0"/>
                <w:bCs/>
                <w:color w:val="auto"/>
                <w:sz w:val="24"/>
                <w:szCs w:val="24"/>
              </w:rPr>
              <w:t>Transparent and measurable evaluation criteria are implemented to ensure that Learning Outcomes have been achieved in the academic/training programs.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1A0054E2" w14:textId="37611E9F" w:rsidR="00353E98" w:rsidRPr="008D185F" w:rsidRDefault="00663609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587545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Available </w:t>
            </w:r>
          </w:p>
        </w:tc>
        <w:tc>
          <w:tcPr>
            <w:tcW w:w="2209" w:type="dxa"/>
            <w:shd w:val="clear" w:color="auto" w:fill="F2F2F2" w:themeFill="background1" w:themeFillShade="F2"/>
            <w:vAlign w:val="center"/>
          </w:tcPr>
          <w:p w14:paraId="19C533ED" w14:textId="76F34A7D" w:rsidR="00353E98" w:rsidRPr="008D185F" w:rsidRDefault="00663609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sz w:val="24"/>
                  <w:szCs w:val="24"/>
                </w:rPr>
                <w:id w:val="-16109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E98" w:rsidRPr="008D185F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="00353E98" w:rsidRPr="008D185F">
              <w:rPr>
                <w:rFonts w:asciiTheme="minorHAnsi" w:hAnsiTheme="minorHAnsi" w:cstheme="minorHAnsi"/>
                <w:sz w:val="24"/>
                <w:szCs w:val="24"/>
              </w:rPr>
              <w:t xml:space="preserve">Unavailable </w:t>
            </w:r>
          </w:p>
        </w:tc>
      </w:tr>
      <w:tr w:rsidR="00353E98" w:rsidRPr="008D185F" w14:paraId="68FFF2F1" w14:textId="77777777" w:rsidTr="00081E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  <w:shd w:val="clear" w:color="auto" w:fill="F2F2F2" w:themeFill="background1" w:themeFillShade="F2"/>
          </w:tcPr>
          <w:p w14:paraId="37A4026F" w14:textId="381C0FC1" w:rsidR="00353E98" w:rsidRPr="008D185F" w:rsidRDefault="00353E98" w:rsidP="00836950">
            <w:pPr>
              <w:bidi w:val="0"/>
              <w:spacing w:after="0"/>
              <w:ind w:left="0" w:hanging="2"/>
              <w:jc w:val="center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8D185F">
              <w:rPr>
                <w:rFonts w:asciiTheme="minorHAnsi" w:hAnsiTheme="minorHAnsi" w:cstheme="minorHAnsi"/>
                <w:bCs/>
                <w:color w:val="auto"/>
                <w:sz w:val="24"/>
                <w:szCs w:val="24"/>
              </w:rPr>
              <w:t>Hyperlink</w:t>
            </w:r>
          </w:p>
        </w:tc>
        <w:tc>
          <w:tcPr>
            <w:tcW w:w="4416" w:type="dxa"/>
            <w:gridSpan w:val="2"/>
            <w:shd w:val="clear" w:color="auto" w:fill="F2F2F2" w:themeFill="background1" w:themeFillShade="F2"/>
            <w:vAlign w:val="center"/>
          </w:tcPr>
          <w:p w14:paraId="1853FC3A" w14:textId="77777777" w:rsidR="00353E98" w:rsidRPr="008D185F" w:rsidRDefault="00353E98" w:rsidP="00836950">
            <w:pPr>
              <w:bidi w:val="0"/>
              <w:spacing w:after="0"/>
              <w:ind w:left="0" w:hanging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bookmarkEnd w:id="0"/>
    </w:tbl>
    <w:p w14:paraId="52E06277" w14:textId="77777777" w:rsidR="00163511" w:rsidRPr="008D185F" w:rsidRDefault="00163511" w:rsidP="00836950">
      <w:pPr>
        <w:rPr>
          <w:rFonts w:cstheme="minorHAnsi"/>
          <w:sz w:val="24"/>
          <w:szCs w:val="24"/>
        </w:rPr>
      </w:pPr>
    </w:p>
    <w:sectPr w:rsidR="00163511" w:rsidRPr="008D185F" w:rsidSect="00EA0F5D">
      <w:headerReference w:type="default" r:id="rId9"/>
      <w:footerReference w:type="default" r:id="rId10"/>
      <w:headerReference w:type="first" r:id="rId11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1683D4" w14:textId="77777777" w:rsidR="00663609" w:rsidRDefault="00663609" w:rsidP="00EE490F">
      <w:pPr>
        <w:spacing w:after="0" w:line="240" w:lineRule="auto"/>
      </w:pPr>
      <w:r>
        <w:separator/>
      </w:r>
    </w:p>
  </w:endnote>
  <w:endnote w:type="continuationSeparator" w:id="0">
    <w:p w14:paraId="38F0D5A2" w14:textId="77777777" w:rsidR="00663609" w:rsidRDefault="00663609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BEC0A38" w:rsidR="000263E2" w:rsidRDefault="000263E2">
        <w:pPr>
          <w:pStyle w:val="a4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06521F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2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7AD594" w14:textId="77777777" w:rsidR="00663609" w:rsidRDefault="00663609" w:rsidP="00EE490F">
      <w:pPr>
        <w:spacing w:after="0" w:line="240" w:lineRule="auto"/>
      </w:pPr>
      <w:r>
        <w:separator/>
      </w:r>
    </w:p>
  </w:footnote>
  <w:footnote w:type="continuationSeparator" w:id="0">
    <w:p w14:paraId="3F58397C" w14:textId="77777777" w:rsidR="00663609" w:rsidRDefault="00663609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47089" w14:textId="0FE3FE0C" w:rsidR="000263E2" w:rsidRDefault="000263E2">
    <w:pPr>
      <w:pStyle w:val="a3"/>
    </w:pPr>
    <w:r>
      <w:rPr>
        <w:noProof/>
      </w:rPr>
      <w:drawing>
        <wp:anchor distT="0" distB="0" distL="114300" distR="114300" simplePos="0" relativeHeight="251650048" behindDoc="1" locked="0" layoutInCell="1" allowOverlap="1" wp14:anchorId="4967F9E9" wp14:editId="69152256">
          <wp:simplePos x="0" y="0"/>
          <wp:positionH relativeFrom="column">
            <wp:posOffset>-717550</wp:posOffset>
          </wp:positionH>
          <wp:positionV relativeFrom="paragraph">
            <wp:posOffset>-449580</wp:posOffset>
          </wp:positionV>
          <wp:extent cx="7547973" cy="10672427"/>
          <wp:effectExtent l="0" t="0" r="0" b="0"/>
          <wp:wrapNone/>
          <wp:docPr id="30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صورة 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7973" cy="10672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ECFA27" w14:textId="13F6DF3C" w:rsidR="000263E2" w:rsidRDefault="00182B7B">
    <w:pPr>
      <w:pStyle w:val="a3"/>
    </w:pPr>
    <w:r>
      <w:rPr>
        <w:noProof/>
      </w:rPr>
      <w:drawing>
        <wp:anchor distT="0" distB="0" distL="114300" distR="114300" simplePos="0" relativeHeight="251661312" behindDoc="0" locked="0" layoutInCell="1" allowOverlap="1" wp14:anchorId="546CA8D1" wp14:editId="07440349">
          <wp:simplePos x="0" y="0"/>
          <wp:positionH relativeFrom="column">
            <wp:posOffset>-720090</wp:posOffset>
          </wp:positionH>
          <wp:positionV relativeFrom="paragraph">
            <wp:posOffset>-449580</wp:posOffset>
          </wp:positionV>
          <wp:extent cx="7543799" cy="10670826"/>
          <wp:effectExtent l="0" t="0" r="635" b="0"/>
          <wp:wrapNone/>
          <wp:docPr id="31" name="صورة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صورة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3799" cy="1067082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DEC36A" wp14:editId="1D1B4B91">
              <wp:simplePos x="0" y="0"/>
              <wp:positionH relativeFrom="column">
                <wp:posOffset>2922880</wp:posOffset>
              </wp:positionH>
              <wp:positionV relativeFrom="paragraph">
                <wp:posOffset>-216186</wp:posOffset>
              </wp:positionV>
              <wp:extent cx="1057523" cy="628153"/>
              <wp:effectExtent l="0" t="0" r="9525" b="635"/>
              <wp:wrapNone/>
              <wp:docPr id="1020755161" name="مستطيل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57523" cy="628153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BF5FBAC" id="مستطيل 1" o:spid="_x0000_s1026" style="position:absolute;margin-left:230.15pt;margin-top:-17pt;width:83.25pt;height:4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D191E"/>
    <w:multiLevelType w:val="hybridMultilevel"/>
    <w:tmpl w:val="792270E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84CC5"/>
    <w:multiLevelType w:val="hybridMultilevel"/>
    <w:tmpl w:val="05DE7366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261A79"/>
    <w:multiLevelType w:val="hybridMultilevel"/>
    <w:tmpl w:val="A612A5F8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D4A4A"/>
    <w:multiLevelType w:val="hybridMultilevel"/>
    <w:tmpl w:val="883A9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EB167A"/>
    <w:multiLevelType w:val="hybridMultilevel"/>
    <w:tmpl w:val="FD22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2552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7BB5EC9"/>
    <w:multiLevelType w:val="hybridMultilevel"/>
    <w:tmpl w:val="2A182EA8"/>
    <w:lvl w:ilvl="0" w:tplc="E8E09444">
      <w:start w:val="1"/>
      <w:numFmt w:val="decimal"/>
      <w:lvlText w:val="%1."/>
      <w:lvlJc w:val="center"/>
      <w:pPr>
        <w:ind w:left="71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9" w15:restartNumberingAfterBreak="0">
    <w:nsid w:val="2846376C"/>
    <w:multiLevelType w:val="hybridMultilevel"/>
    <w:tmpl w:val="6F1CFBAE"/>
    <w:lvl w:ilvl="0" w:tplc="76867418">
      <w:start w:val="1"/>
      <w:numFmt w:val="arabicAbjad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924495"/>
    <w:multiLevelType w:val="hybridMultilevel"/>
    <w:tmpl w:val="76925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A56FCD"/>
    <w:multiLevelType w:val="hybridMultilevel"/>
    <w:tmpl w:val="E37001A8"/>
    <w:lvl w:ilvl="0" w:tplc="04090005">
      <w:start w:val="1"/>
      <w:numFmt w:val="bullet"/>
      <w:lvlText w:val=""/>
      <w:lvlJc w:val="left"/>
      <w:pPr>
        <w:ind w:left="71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2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92A71"/>
    <w:multiLevelType w:val="hybridMultilevel"/>
    <w:tmpl w:val="B3DA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861DC"/>
    <w:multiLevelType w:val="hybridMultilevel"/>
    <w:tmpl w:val="11B47284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14226B"/>
    <w:multiLevelType w:val="hybridMultilevel"/>
    <w:tmpl w:val="4C3613FC"/>
    <w:lvl w:ilvl="0" w:tplc="76867418">
      <w:start w:val="1"/>
      <w:numFmt w:val="arabicAbja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284"/>
    <w:multiLevelType w:val="hybridMultilevel"/>
    <w:tmpl w:val="A77257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4" w15:restartNumberingAfterBreak="0">
    <w:nsid w:val="56C63E30"/>
    <w:multiLevelType w:val="hybridMultilevel"/>
    <w:tmpl w:val="E1BA2C6A"/>
    <w:lvl w:ilvl="0" w:tplc="76867418">
      <w:start w:val="1"/>
      <w:numFmt w:val="arabicAbja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D45F8"/>
    <w:multiLevelType w:val="hybridMultilevel"/>
    <w:tmpl w:val="0B98468E"/>
    <w:lvl w:ilvl="0" w:tplc="E8E09444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C08EF"/>
    <w:multiLevelType w:val="hybridMultilevel"/>
    <w:tmpl w:val="D1A6579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36"/>
  </w:num>
  <w:num w:numId="3">
    <w:abstractNumId w:val="41"/>
  </w:num>
  <w:num w:numId="4">
    <w:abstractNumId w:val="45"/>
  </w:num>
  <w:num w:numId="5">
    <w:abstractNumId w:val="25"/>
  </w:num>
  <w:num w:numId="6">
    <w:abstractNumId w:val="43"/>
  </w:num>
  <w:num w:numId="7">
    <w:abstractNumId w:val="24"/>
  </w:num>
  <w:num w:numId="8">
    <w:abstractNumId w:val="5"/>
  </w:num>
  <w:num w:numId="9">
    <w:abstractNumId w:val="15"/>
  </w:num>
  <w:num w:numId="10">
    <w:abstractNumId w:val="2"/>
  </w:num>
  <w:num w:numId="11">
    <w:abstractNumId w:val="12"/>
  </w:num>
  <w:num w:numId="12">
    <w:abstractNumId w:val="3"/>
  </w:num>
  <w:num w:numId="13">
    <w:abstractNumId w:val="6"/>
  </w:num>
  <w:num w:numId="14">
    <w:abstractNumId w:val="10"/>
  </w:num>
  <w:num w:numId="15">
    <w:abstractNumId w:val="35"/>
  </w:num>
  <w:num w:numId="16">
    <w:abstractNumId w:val="9"/>
  </w:num>
  <w:num w:numId="17">
    <w:abstractNumId w:val="23"/>
  </w:num>
  <w:num w:numId="18">
    <w:abstractNumId w:val="28"/>
  </w:num>
  <w:num w:numId="19">
    <w:abstractNumId w:val="39"/>
  </w:num>
  <w:num w:numId="20">
    <w:abstractNumId w:val="22"/>
  </w:num>
  <w:num w:numId="21">
    <w:abstractNumId w:val="31"/>
  </w:num>
  <w:num w:numId="22">
    <w:abstractNumId w:val="33"/>
  </w:num>
  <w:num w:numId="23">
    <w:abstractNumId w:val="42"/>
  </w:num>
  <w:num w:numId="24">
    <w:abstractNumId w:val="7"/>
  </w:num>
  <w:num w:numId="25">
    <w:abstractNumId w:val="26"/>
  </w:num>
  <w:num w:numId="26">
    <w:abstractNumId w:val="38"/>
  </w:num>
  <w:num w:numId="27">
    <w:abstractNumId w:val="17"/>
  </w:num>
  <w:num w:numId="28">
    <w:abstractNumId w:val="1"/>
  </w:num>
  <w:num w:numId="29">
    <w:abstractNumId w:val="4"/>
  </w:num>
  <w:num w:numId="30">
    <w:abstractNumId w:val="14"/>
  </w:num>
  <w:num w:numId="31">
    <w:abstractNumId w:val="8"/>
  </w:num>
  <w:num w:numId="32">
    <w:abstractNumId w:val="44"/>
  </w:num>
  <w:num w:numId="33">
    <w:abstractNumId w:val="16"/>
  </w:num>
  <w:num w:numId="34">
    <w:abstractNumId w:val="29"/>
  </w:num>
  <w:num w:numId="35">
    <w:abstractNumId w:val="34"/>
  </w:num>
  <w:num w:numId="36">
    <w:abstractNumId w:val="0"/>
  </w:num>
  <w:num w:numId="37">
    <w:abstractNumId w:val="19"/>
  </w:num>
  <w:num w:numId="38">
    <w:abstractNumId w:val="11"/>
  </w:num>
  <w:num w:numId="39">
    <w:abstractNumId w:val="30"/>
  </w:num>
  <w:num w:numId="40">
    <w:abstractNumId w:val="20"/>
  </w:num>
  <w:num w:numId="41">
    <w:abstractNumId w:val="13"/>
  </w:num>
  <w:num w:numId="42">
    <w:abstractNumId w:val="21"/>
  </w:num>
  <w:num w:numId="43">
    <w:abstractNumId w:val="18"/>
  </w:num>
  <w:num w:numId="44">
    <w:abstractNumId w:val="37"/>
  </w:num>
  <w:num w:numId="45">
    <w:abstractNumId w:val="27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LcwtzQ1MzE1MjJV0lEKTi0uzszPAykwqgUA8nIIdSwAAAA="/>
  </w:docVars>
  <w:rsids>
    <w:rsidRoot w:val="00F236C3"/>
    <w:rsid w:val="0000170C"/>
    <w:rsid w:val="000018E5"/>
    <w:rsid w:val="0000288E"/>
    <w:rsid w:val="00005DE8"/>
    <w:rsid w:val="00006761"/>
    <w:rsid w:val="00011B3C"/>
    <w:rsid w:val="00015BEB"/>
    <w:rsid w:val="000263E2"/>
    <w:rsid w:val="00032E77"/>
    <w:rsid w:val="00035C93"/>
    <w:rsid w:val="00042349"/>
    <w:rsid w:val="000455C2"/>
    <w:rsid w:val="00054C88"/>
    <w:rsid w:val="00060A9E"/>
    <w:rsid w:val="00062D4F"/>
    <w:rsid w:val="00063603"/>
    <w:rsid w:val="0006521F"/>
    <w:rsid w:val="00071657"/>
    <w:rsid w:val="00071DD2"/>
    <w:rsid w:val="00085DEA"/>
    <w:rsid w:val="000973BC"/>
    <w:rsid w:val="000A15B4"/>
    <w:rsid w:val="000A2A68"/>
    <w:rsid w:val="000B0742"/>
    <w:rsid w:val="000B237C"/>
    <w:rsid w:val="000B2EBB"/>
    <w:rsid w:val="000C0FCB"/>
    <w:rsid w:val="000C1F14"/>
    <w:rsid w:val="000D06FC"/>
    <w:rsid w:val="000D1AAA"/>
    <w:rsid w:val="000E1D0C"/>
    <w:rsid w:val="000E2809"/>
    <w:rsid w:val="000F105E"/>
    <w:rsid w:val="000F3566"/>
    <w:rsid w:val="000F72D9"/>
    <w:rsid w:val="00123EA4"/>
    <w:rsid w:val="00124302"/>
    <w:rsid w:val="00126020"/>
    <w:rsid w:val="00131734"/>
    <w:rsid w:val="00137FF3"/>
    <w:rsid w:val="00143E31"/>
    <w:rsid w:val="001446ED"/>
    <w:rsid w:val="00146E33"/>
    <w:rsid w:val="00151D3A"/>
    <w:rsid w:val="00162227"/>
    <w:rsid w:val="00163511"/>
    <w:rsid w:val="00170319"/>
    <w:rsid w:val="00170BB1"/>
    <w:rsid w:val="00173081"/>
    <w:rsid w:val="00182B7B"/>
    <w:rsid w:val="00183EE5"/>
    <w:rsid w:val="001855D7"/>
    <w:rsid w:val="001962E5"/>
    <w:rsid w:val="001A2026"/>
    <w:rsid w:val="001A30FC"/>
    <w:rsid w:val="001A41A9"/>
    <w:rsid w:val="001A589A"/>
    <w:rsid w:val="001C193F"/>
    <w:rsid w:val="001D13E9"/>
    <w:rsid w:val="001D2CD2"/>
    <w:rsid w:val="001D508F"/>
    <w:rsid w:val="001D5443"/>
    <w:rsid w:val="001E2983"/>
    <w:rsid w:val="001F1144"/>
    <w:rsid w:val="001F2297"/>
    <w:rsid w:val="001F2F13"/>
    <w:rsid w:val="001F34EE"/>
    <w:rsid w:val="001F7B18"/>
    <w:rsid w:val="002014C8"/>
    <w:rsid w:val="00204BB5"/>
    <w:rsid w:val="00207723"/>
    <w:rsid w:val="0021061C"/>
    <w:rsid w:val="002176F6"/>
    <w:rsid w:val="0024111A"/>
    <w:rsid w:val="00241EE6"/>
    <w:rsid w:val="002430CC"/>
    <w:rsid w:val="00251E09"/>
    <w:rsid w:val="00254CE8"/>
    <w:rsid w:val="00256F95"/>
    <w:rsid w:val="002654F6"/>
    <w:rsid w:val="00266508"/>
    <w:rsid w:val="002728E9"/>
    <w:rsid w:val="002761CB"/>
    <w:rsid w:val="00290897"/>
    <w:rsid w:val="00292FC1"/>
    <w:rsid w:val="00293830"/>
    <w:rsid w:val="002A0738"/>
    <w:rsid w:val="002A22D7"/>
    <w:rsid w:val="002C0FD2"/>
    <w:rsid w:val="002D1023"/>
    <w:rsid w:val="002D35DE"/>
    <w:rsid w:val="002D4589"/>
    <w:rsid w:val="002E63AD"/>
    <w:rsid w:val="002F0BC0"/>
    <w:rsid w:val="002F4B42"/>
    <w:rsid w:val="003401C7"/>
    <w:rsid w:val="0034037C"/>
    <w:rsid w:val="00352E47"/>
    <w:rsid w:val="00353E98"/>
    <w:rsid w:val="0035555D"/>
    <w:rsid w:val="00360805"/>
    <w:rsid w:val="003656CC"/>
    <w:rsid w:val="0036666D"/>
    <w:rsid w:val="00371CBD"/>
    <w:rsid w:val="00391BC5"/>
    <w:rsid w:val="00393194"/>
    <w:rsid w:val="00396A59"/>
    <w:rsid w:val="003A4ABD"/>
    <w:rsid w:val="003A762E"/>
    <w:rsid w:val="003B0D84"/>
    <w:rsid w:val="003B1491"/>
    <w:rsid w:val="003B44D3"/>
    <w:rsid w:val="003C1003"/>
    <w:rsid w:val="003C54AD"/>
    <w:rsid w:val="003C7ADF"/>
    <w:rsid w:val="003D27AE"/>
    <w:rsid w:val="003D6D34"/>
    <w:rsid w:val="003E2E62"/>
    <w:rsid w:val="003E48DE"/>
    <w:rsid w:val="003F00A8"/>
    <w:rsid w:val="003F01A9"/>
    <w:rsid w:val="003F1A6D"/>
    <w:rsid w:val="003F3E71"/>
    <w:rsid w:val="00401F9D"/>
    <w:rsid w:val="00402C5B"/>
    <w:rsid w:val="00402ECE"/>
    <w:rsid w:val="004128F8"/>
    <w:rsid w:val="0041561F"/>
    <w:rsid w:val="00425E24"/>
    <w:rsid w:val="004408AF"/>
    <w:rsid w:val="00444349"/>
    <w:rsid w:val="004611C0"/>
    <w:rsid w:val="00461566"/>
    <w:rsid w:val="00464F3E"/>
    <w:rsid w:val="00464F77"/>
    <w:rsid w:val="0047030E"/>
    <w:rsid w:val="004705D3"/>
    <w:rsid w:val="004841CE"/>
    <w:rsid w:val="004977B2"/>
    <w:rsid w:val="004A3C3A"/>
    <w:rsid w:val="004C5EBA"/>
    <w:rsid w:val="004D05F8"/>
    <w:rsid w:val="004E5C98"/>
    <w:rsid w:val="004F50F1"/>
    <w:rsid w:val="00500773"/>
    <w:rsid w:val="005031B0"/>
    <w:rsid w:val="005104BB"/>
    <w:rsid w:val="00512A54"/>
    <w:rsid w:val="00512AB4"/>
    <w:rsid w:val="00514AE5"/>
    <w:rsid w:val="005171DF"/>
    <w:rsid w:val="005179B6"/>
    <w:rsid w:val="005217A2"/>
    <w:rsid w:val="00533B78"/>
    <w:rsid w:val="00546403"/>
    <w:rsid w:val="005508C6"/>
    <w:rsid w:val="00553B10"/>
    <w:rsid w:val="00561601"/>
    <w:rsid w:val="0056737A"/>
    <w:rsid w:val="005719C3"/>
    <w:rsid w:val="005766B3"/>
    <w:rsid w:val="005A146D"/>
    <w:rsid w:val="005A52E1"/>
    <w:rsid w:val="005A7B3E"/>
    <w:rsid w:val="005B1E8D"/>
    <w:rsid w:val="005B360D"/>
    <w:rsid w:val="005B4B63"/>
    <w:rsid w:val="005D7DE9"/>
    <w:rsid w:val="005E749B"/>
    <w:rsid w:val="005F2EDF"/>
    <w:rsid w:val="005F57A5"/>
    <w:rsid w:val="00630073"/>
    <w:rsid w:val="00640927"/>
    <w:rsid w:val="00644566"/>
    <w:rsid w:val="0064610C"/>
    <w:rsid w:val="0065120E"/>
    <w:rsid w:val="00663609"/>
    <w:rsid w:val="0066519A"/>
    <w:rsid w:val="00666566"/>
    <w:rsid w:val="0069056D"/>
    <w:rsid w:val="00696A1F"/>
    <w:rsid w:val="006A63BB"/>
    <w:rsid w:val="006B08C3"/>
    <w:rsid w:val="006B12D6"/>
    <w:rsid w:val="006B3CD5"/>
    <w:rsid w:val="006B7B51"/>
    <w:rsid w:val="006C318E"/>
    <w:rsid w:val="006F3DD5"/>
    <w:rsid w:val="006F76E5"/>
    <w:rsid w:val="007065FD"/>
    <w:rsid w:val="00711EE8"/>
    <w:rsid w:val="0072250E"/>
    <w:rsid w:val="00757297"/>
    <w:rsid w:val="00772B4C"/>
    <w:rsid w:val="00781541"/>
    <w:rsid w:val="0078177C"/>
    <w:rsid w:val="007C52B4"/>
    <w:rsid w:val="007E1F1C"/>
    <w:rsid w:val="00802343"/>
    <w:rsid w:val="00805723"/>
    <w:rsid w:val="00807650"/>
    <w:rsid w:val="008157BC"/>
    <w:rsid w:val="00821271"/>
    <w:rsid w:val="008306EB"/>
    <w:rsid w:val="00836950"/>
    <w:rsid w:val="00872E61"/>
    <w:rsid w:val="00876459"/>
    <w:rsid w:val="00877341"/>
    <w:rsid w:val="00877F77"/>
    <w:rsid w:val="0089265D"/>
    <w:rsid w:val="008A1157"/>
    <w:rsid w:val="008A7AD4"/>
    <w:rsid w:val="008B180E"/>
    <w:rsid w:val="008B1E48"/>
    <w:rsid w:val="008B2211"/>
    <w:rsid w:val="008B3C91"/>
    <w:rsid w:val="008C536B"/>
    <w:rsid w:val="008D185F"/>
    <w:rsid w:val="008D6ECD"/>
    <w:rsid w:val="008E3034"/>
    <w:rsid w:val="008E65CC"/>
    <w:rsid w:val="008F498F"/>
    <w:rsid w:val="00900F36"/>
    <w:rsid w:val="009023F3"/>
    <w:rsid w:val="00902C4C"/>
    <w:rsid w:val="00905031"/>
    <w:rsid w:val="0090602B"/>
    <w:rsid w:val="00917AAD"/>
    <w:rsid w:val="009203B9"/>
    <w:rsid w:val="00922296"/>
    <w:rsid w:val="00924028"/>
    <w:rsid w:val="00926184"/>
    <w:rsid w:val="00931D69"/>
    <w:rsid w:val="009406AC"/>
    <w:rsid w:val="00942E83"/>
    <w:rsid w:val="0095488A"/>
    <w:rsid w:val="0096672E"/>
    <w:rsid w:val="00966D8F"/>
    <w:rsid w:val="00970132"/>
    <w:rsid w:val="0097256E"/>
    <w:rsid w:val="00980D1F"/>
    <w:rsid w:val="009A0D54"/>
    <w:rsid w:val="009A3B8E"/>
    <w:rsid w:val="009B38DA"/>
    <w:rsid w:val="009C23D4"/>
    <w:rsid w:val="009C4B55"/>
    <w:rsid w:val="009D4997"/>
    <w:rsid w:val="009E0605"/>
    <w:rsid w:val="009E3CC0"/>
    <w:rsid w:val="009E47E5"/>
    <w:rsid w:val="009E5BEB"/>
    <w:rsid w:val="009F2ED5"/>
    <w:rsid w:val="009F6610"/>
    <w:rsid w:val="00A01E5C"/>
    <w:rsid w:val="00A1225B"/>
    <w:rsid w:val="00A13C01"/>
    <w:rsid w:val="00A372A9"/>
    <w:rsid w:val="00A37B4C"/>
    <w:rsid w:val="00A44627"/>
    <w:rsid w:val="00A502C1"/>
    <w:rsid w:val="00A5558A"/>
    <w:rsid w:val="00A63AD0"/>
    <w:rsid w:val="00A7204A"/>
    <w:rsid w:val="00A979FA"/>
    <w:rsid w:val="00AB55AD"/>
    <w:rsid w:val="00AC3C88"/>
    <w:rsid w:val="00AD423B"/>
    <w:rsid w:val="00AE0516"/>
    <w:rsid w:val="00AE6AD7"/>
    <w:rsid w:val="00B174B5"/>
    <w:rsid w:val="00B22AAC"/>
    <w:rsid w:val="00B27EE5"/>
    <w:rsid w:val="00B46628"/>
    <w:rsid w:val="00B727DA"/>
    <w:rsid w:val="00B80620"/>
    <w:rsid w:val="00B80926"/>
    <w:rsid w:val="00B93E29"/>
    <w:rsid w:val="00B97B1E"/>
    <w:rsid w:val="00BA2BB6"/>
    <w:rsid w:val="00BA3ACF"/>
    <w:rsid w:val="00BB15BF"/>
    <w:rsid w:val="00BB236F"/>
    <w:rsid w:val="00BD170F"/>
    <w:rsid w:val="00BF391C"/>
    <w:rsid w:val="00BF4D7C"/>
    <w:rsid w:val="00C02110"/>
    <w:rsid w:val="00C144B1"/>
    <w:rsid w:val="00C1739D"/>
    <w:rsid w:val="00C17B89"/>
    <w:rsid w:val="00C33239"/>
    <w:rsid w:val="00C3386A"/>
    <w:rsid w:val="00C55180"/>
    <w:rsid w:val="00C617D1"/>
    <w:rsid w:val="00C63F8D"/>
    <w:rsid w:val="00C667E4"/>
    <w:rsid w:val="00C70E2F"/>
    <w:rsid w:val="00C76AAE"/>
    <w:rsid w:val="00C77FDD"/>
    <w:rsid w:val="00C80DFE"/>
    <w:rsid w:val="00C84CFD"/>
    <w:rsid w:val="00C958D9"/>
    <w:rsid w:val="00CB11A3"/>
    <w:rsid w:val="00CB234B"/>
    <w:rsid w:val="00CE0B84"/>
    <w:rsid w:val="00CF671B"/>
    <w:rsid w:val="00D06B3C"/>
    <w:rsid w:val="00D10CDB"/>
    <w:rsid w:val="00D11FB2"/>
    <w:rsid w:val="00D15B72"/>
    <w:rsid w:val="00D3555B"/>
    <w:rsid w:val="00D4307F"/>
    <w:rsid w:val="00D76E52"/>
    <w:rsid w:val="00D83461"/>
    <w:rsid w:val="00D93C4F"/>
    <w:rsid w:val="00D94610"/>
    <w:rsid w:val="00D94C1A"/>
    <w:rsid w:val="00DA0E15"/>
    <w:rsid w:val="00DA511D"/>
    <w:rsid w:val="00DB3901"/>
    <w:rsid w:val="00DC4EBB"/>
    <w:rsid w:val="00DD11F3"/>
    <w:rsid w:val="00DE3967"/>
    <w:rsid w:val="00E0297E"/>
    <w:rsid w:val="00E02D40"/>
    <w:rsid w:val="00E06092"/>
    <w:rsid w:val="00E219DB"/>
    <w:rsid w:val="00E242D1"/>
    <w:rsid w:val="00E4117D"/>
    <w:rsid w:val="00E4367D"/>
    <w:rsid w:val="00E63F63"/>
    <w:rsid w:val="00E779D3"/>
    <w:rsid w:val="00E81069"/>
    <w:rsid w:val="00E91116"/>
    <w:rsid w:val="00E96C61"/>
    <w:rsid w:val="00EA0F5D"/>
    <w:rsid w:val="00EA3E32"/>
    <w:rsid w:val="00EA502F"/>
    <w:rsid w:val="00EA5B17"/>
    <w:rsid w:val="00EC6681"/>
    <w:rsid w:val="00ED5EDC"/>
    <w:rsid w:val="00ED6B12"/>
    <w:rsid w:val="00EE490F"/>
    <w:rsid w:val="00EE7316"/>
    <w:rsid w:val="00F02C99"/>
    <w:rsid w:val="00F039E0"/>
    <w:rsid w:val="00F11C83"/>
    <w:rsid w:val="00F12686"/>
    <w:rsid w:val="00F20DBC"/>
    <w:rsid w:val="00F236C3"/>
    <w:rsid w:val="00F30900"/>
    <w:rsid w:val="00F35B02"/>
    <w:rsid w:val="00F45014"/>
    <w:rsid w:val="00F461C8"/>
    <w:rsid w:val="00F47C15"/>
    <w:rsid w:val="00F50654"/>
    <w:rsid w:val="00F51FEF"/>
    <w:rsid w:val="00F52164"/>
    <w:rsid w:val="00F54C3D"/>
    <w:rsid w:val="00F773F7"/>
    <w:rsid w:val="00F9176E"/>
    <w:rsid w:val="00F91847"/>
    <w:rsid w:val="00FA2252"/>
    <w:rsid w:val="00FA3E2F"/>
    <w:rsid w:val="00FB4571"/>
    <w:rsid w:val="00FB4C2A"/>
    <w:rsid w:val="00FC28C8"/>
    <w:rsid w:val="00FC2D18"/>
    <w:rsid w:val="00FC5FF0"/>
    <w:rsid w:val="00FD0025"/>
    <w:rsid w:val="00FD0E75"/>
    <w:rsid w:val="00FD15CC"/>
    <w:rsid w:val="00FD3A3B"/>
    <w:rsid w:val="00FE107D"/>
    <w:rsid w:val="00FE14EE"/>
    <w:rsid w:val="00FE3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3A3B"/>
  </w:style>
  <w:style w:type="paragraph" w:styleId="1">
    <w:name w:val="heading 1"/>
    <w:basedOn w:val="a"/>
    <w:next w:val="a"/>
    <w:link w:val="1Char"/>
    <w:uiPriority w:val="9"/>
    <w:qFormat/>
    <w:rsid w:val="00ED5E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EE490F"/>
  </w:style>
  <w:style w:type="paragraph" w:styleId="a4">
    <w:name w:val="footer"/>
    <w:basedOn w:val="a"/>
    <w:link w:val="Char0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EE490F"/>
  </w:style>
  <w:style w:type="paragraph" w:customStyle="1" w:styleId="BasicParagraph">
    <w:name w:val="[Basic Paragraph]"/>
    <w:basedOn w:val="a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5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a6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a"/>
    <w:link w:val="Char1"/>
    <w:uiPriority w:val="34"/>
    <w:qFormat/>
    <w:rsid w:val="002C0FD2"/>
    <w:pPr>
      <w:ind w:left="720"/>
      <w:contextualSpacing/>
    </w:pPr>
  </w:style>
  <w:style w:type="table" w:styleId="a7">
    <w:name w:val="Table Grid"/>
    <w:basedOn w:val="a1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a9">
    <w:name w:val="Revision"/>
    <w:hidden/>
    <w:uiPriority w:val="99"/>
    <w:semiHidden/>
    <w:rsid w:val="00512AB4"/>
    <w:pPr>
      <w:spacing w:after="0" w:line="240" w:lineRule="auto"/>
    </w:pPr>
  </w:style>
  <w:style w:type="paragraph" w:styleId="aa">
    <w:name w:val="Normal (Web)"/>
    <w:basedOn w:val="a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Char1">
    <w:name w:val=" سرد الفقرات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a6"/>
    <w:uiPriority w:val="34"/>
    <w:qFormat/>
    <w:locked/>
    <w:rsid w:val="002D35DE"/>
  </w:style>
  <w:style w:type="table" w:customStyle="1" w:styleId="GridTable4-Accent11">
    <w:name w:val="Grid Table 4 - Accent 11"/>
    <w:basedOn w:val="a1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NCAAA">
    <w:name w:val="NCAAA"/>
    <w:basedOn w:val="a1"/>
    <w:uiPriority w:val="99"/>
    <w:rsid w:val="00872E61"/>
    <w:pPr>
      <w:spacing w:after="0" w:line="240" w:lineRule="auto"/>
    </w:pPr>
    <w:rPr>
      <w:rFonts w:ascii="DIN NEXT™ ARABIC MEDIUM" w:hAnsi="DIN NEXT™ ARABIC MEDIUM"/>
      <w:color w:val="525252" w:themeColor="accent3" w:themeShade="80"/>
      <w:sz w:val="26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DIN NEXT™ ARABIC MEDIUM" w:hAnsi="DIN NEXT™ ARABIC MEDIUM"/>
        <w:color w:val="FFFFFF" w:themeColor="background1"/>
        <w:sz w:val="28"/>
      </w:rPr>
      <w:tblPr/>
      <w:tcPr>
        <w:shd w:val="clear" w:color="auto" w:fill="4C3D8E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1Char">
    <w:name w:val="العنوان 1 Char"/>
    <w:basedOn w:val="a0"/>
    <w:link w:val="1"/>
    <w:uiPriority w:val="9"/>
    <w:rsid w:val="00ED5ED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ED5EDC"/>
    <w:pPr>
      <w:bidi/>
      <w:outlineLvl w:val="9"/>
    </w:pPr>
    <w:rPr>
      <w:rtl/>
    </w:rPr>
  </w:style>
  <w:style w:type="paragraph" w:styleId="10">
    <w:name w:val="toc 1"/>
    <w:basedOn w:val="a"/>
    <w:next w:val="a"/>
    <w:autoRedefine/>
    <w:uiPriority w:val="39"/>
    <w:unhideWhenUsed/>
    <w:rsid w:val="00071657"/>
    <w:pPr>
      <w:spacing w:after="100"/>
    </w:pPr>
  </w:style>
  <w:style w:type="character" w:styleId="Hyperlink">
    <w:name w:val="Hyperlink"/>
    <w:basedOn w:val="a0"/>
    <w:uiPriority w:val="99"/>
    <w:unhideWhenUsed/>
    <w:rsid w:val="00071657"/>
    <w:rPr>
      <w:color w:val="0563C1" w:themeColor="hyperlink"/>
      <w:u w:val="single"/>
    </w:rPr>
  </w:style>
  <w:style w:type="table" w:customStyle="1" w:styleId="11">
    <w:name w:val="جدول شبكة 1 فاتح1"/>
    <w:basedOn w:val="a1"/>
    <w:rsid w:val="00C144B1"/>
    <w:pPr>
      <w:suppressAutoHyphens/>
      <w:bidi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Sakkal Majalla" w:hAnsi="Sakkal Majalla" w:cs="Sakkal Majalla"/>
      <w:position w:val="-1"/>
      <w:sz w:val="28"/>
      <w:szCs w:val="28"/>
    </w:rPr>
    <w:tblPr>
      <w:tblStyleRowBandSize w:val="1"/>
      <w:tblStyleColBandSize w:val="1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right"/>
      </w:pPr>
      <w:rPr>
        <w:rFonts w:ascii="Sakkal Majalla" w:eastAsia="Sakkal Majalla" w:hAnsi="Sakkal Majalla" w:cs="Sakkal Majalla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/>
        <w:sz w:val="28"/>
        <w:szCs w:val="28"/>
      </w:rPr>
      <w:tblPr/>
      <w:tcPr>
        <w:shd w:val="clear" w:color="auto" w:fill="FFFFFF" w:themeFill="background1"/>
      </w:tcPr>
    </w:tblStylePr>
  </w:style>
  <w:style w:type="character" w:styleId="ac">
    <w:name w:val="Subtle Emphasis"/>
    <w:basedOn w:val="a0"/>
    <w:uiPriority w:val="19"/>
    <w:qFormat/>
    <w:rsid w:val="00C144B1"/>
    <w:rPr>
      <w:i/>
      <w:iCs/>
      <w:color w:val="595959" w:themeColor="text1" w:themeTint="A6"/>
    </w:rPr>
  </w:style>
  <w:style w:type="character" w:styleId="ad">
    <w:name w:val="Placeholder Text"/>
    <w:basedOn w:val="a0"/>
    <w:uiPriority w:val="99"/>
    <w:semiHidden/>
    <w:rsid w:val="00C144B1"/>
    <w:rPr>
      <w:color w:val="808080"/>
    </w:rPr>
  </w:style>
  <w:style w:type="character" w:styleId="ae">
    <w:name w:val="annotation reference"/>
    <w:basedOn w:val="a0"/>
    <w:uiPriority w:val="99"/>
    <w:semiHidden/>
    <w:unhideWhenUsed/>
    <w:rsid w:val="00EC6681"/>
    <w:rPr>
      <w:sz w:val="16"/>
      <w:szCs w:val="16"/>
    </w:rPr>
  </w:style>
  <w:style w:type="paragraph" w:styleId="af">
    <w:name w:val="annotation text"/>
    <w:basedOn w:val="a"/>
    <w:link w:val="Char2"/>
    <w:uiPriority w:val="99"/>
    <w:semiHidden/>
    <w:unhideWhenUsed/>
    <w:rsid w:val="00EC6681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f"/>
    <w:uiPriority w:val="99"/>
    <w:semiHidden/>
    <w:rsid w:val="00EC6681"/>
    <w:rPr>
      <w:sz w:val="20"/>
      <w:szCs w:val="20"/>
    </w:rPr>
  </w:style>
  <w:style w:type="paragraph" w:styleId="af0">
    <w:name w:val="annotation subject"/>
    <w:basedOn w:val="af"/>
    <w:next w:val="af"/>
    <w:link w:val="Char3"/>
    <w:uiPriority w:val="99"/>
    <w:semiHidden/>
    <w:unhideWhenUsed/>
    <w:rsid w:val="00EC6681"/>
    <w:rPr>
      <w:b/>
      <w:bCs/>
    </w:rPr>
  </w:style>
  <w:style w:type="character" w:customStyle="1" w:styleId="Char3">
    <w:name w:val="موضوع تعليق Char"/>
    <w:basedOn w:val="Char2"/>
    <w:link w:val="af0"/>
    <w:uiPriority w:val="99"/>
    <w:semiHidden/>
    <w:rsid w:val="00EC6681"/>
    <w:rPr>
      <w:b/>
      <w:bCs/>
      <w:sz w:val="20"/>
      <w:szCs w:val="20"/>
    </w:rPr>
  </w:style>
  <w:style w:type="paragraph" w:styleId="af1">
    <w:name w:val="Balloon Text"/>
    <w:basedOn w:val="a"/>
    <w:link w:val="Char4"/>
    <w:uiPriority w:val="99"/>
    <w:semiHidden/>
    <w:unhideWhenUsed/>
    <w:rsid w:val="00EC6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f1"/>
    <w:uiPriority w:val="99"/>
    <w:semiHidden/>
    <w:rsid w:val="00EC6681"/>
    <w:rPr>
      <w:rFonts w:ascii="Segoe UI" w:hAnsi="Segoe UI" w:cs="Segoe UI"/>
      <w:sz w:val="18"/>
      <w:szCs w:val="18"/>
    </w:rPr>
  </w:style>
  <w:style w:type="table" w:customStyle="1" w:styleId="NCAAA1">
    <w:name w:val="NCAAA1"/>
    <w:basedOn w:val="a1"/>
    <w:uiPriority w:val="99"/>
    <w:rsid w:val="0035555D"/>
    <w:pPr>
      <w:spacing w:after="0" w:line="240" w:lineRule="auto"/>
    </w:pPr>
    <w:rPr>
      <w:rFonts w:ascii="Sakkal Majalla" w:eastAsia="Sakkal Majalla" w:hAnsi="Sakkal Majalla" w:cs="Sakkal Majalla"/>
      <w:color w:val="525252" w:themeColor="accent3" w:themeShade="80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  <w:tblStylePr w:type="firstRow">
      <w:rPr>
        <w:rFonts w:ascii="Sakkal Majalla" w:eastAsia="Sakkal Majalla" w:hAnsi="Sakkal Majalla" w:cs="Sakkal Majalla" w:hint="default"/>
        <w:color w:val="FFFFFF" w:themeColor="background1"/>
        <w:sz w:val="28"/>
        <w:szCs w:val="2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4C3D8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customStyle="1" w:styleId="111">
    <w:name w:val="جدول شبكة 1 فاتح11"/>
    <w:basedOn w:val="a1"/>
    <w:rsid w:val="008B3C91"/>
    <w:pPr>
      <w:suppressAutoHyphens/>
      <w:spacing w:line="1" w:lineRule="atLeast"/>
      <w:ind w:rightChars="-1" w:right="-1" w:hangingChars="1" w:hanging="1"/>
      <w:jc w:val="right"/>
      <w:outlineLvl w:val="0"/>
    </w:pPr>
    <w:rPr>
      <w:rFonts w:ascii="Sakkal Majalla" w:eastAsia="Calibri" w:hAnsi="Sakkal Majalla" w:cs="Sakkal Majalla"/>
      <w:position w:val="-1"/>
      <w:sz w:val="28"/>
      <w:szCs w:val="28"/>
    </w:rPr>
    <w:tblPr>
      <w:tblStyleRowBandSize w:val="1"/>
      <w:tblStyleColBandSize w:val="1"/>
      <w:tblInd w:w="0" w:type="nil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cPr>
      <w:shd w:val="clear" w:color="auto" w:fill="FFFFFF" w:themeFill="background1"/>
    </w:tcPr>
    <w:tblStylePr w:type="firstRow">
      <w:pPr>
        <w:jc w:val="left"/>
      </w:pPr>
      <w:rPr>
        <w:rFonts w:ascii="Sakkal Majalla" w:eastAsia="Sakkal Majalla" w:hAnsi="Sakkal Majalla" w:cs="Sakkal Majalla" w:hint="default"/>
        <w:b/>
        <w:bCs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firstCol">
      <w:rPr>
        <w:rFonts w:ascii="Sakkal Majalla" w:eastAsia="Sakkal Majalla" w:hAnsi="Sakkal Majalla" w:cs="Sakkal Majalla" w:hint="default"/>
        <w:b/>
        <w:color w:val="FFFFFF" w:themeColor="background1"/>
        <w:sz w:val="28"/>
        <w:szCs w:val="28"/>
      </w:rPr>
      <w:tblPr/>
      <w:tcPr>
        <w:shd w:val="clear" w:color="auto" w:fill="532377"/>
      </w:tcPr>
    </w:tblStylePr>
    <w:tblStylePr w:type="band1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D9D9D9" w:themeFill="background1" w:themeFillShade="D9"/>
      </w:tcPr>
    </w:tblStylePr>
    <w:tblStylePr w:type="band2Horz">
      <w:rPr>
        <w:rFonts w:ascii="Sakkal Majalla" w:eastAsia="Sakkal Majalla" w:hAnsi="Sakkal Majalla" w:cs="Sakkal Majalla" w:hint="default"/>
        <w:sz w:val="28"/>
        <w:szCs w:val="28"/>
      </w:rPr>
      <w:tblPr/>
      <w:tcPr>
        <w:shd w:val="clear" w:color="auto" w:fill="FFFFFF" w:themeFill="background1"/>
      </w:tcPr>
    </w:tblStylePr>
  </w:style>
  <w:style w:type="table" w:customStyle="1" w:styleId="TableGrid1">
    <w:name w:val="Table Grid1"/>
    <w:basedOn w:val="a1"/>
    <w:next w:val="a7"/>
    <w:uiPriority w:val="59"/>
    <w:rsid w:val="00546403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9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28581FB6284BEFA4CEB69E542D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D944F-C7B4-436C-AD4A-FACE4C38A1F6}"/>
      </w:docPartPr>
      <w:docPartBody>
        <w:p w:rsidR="00830C27" w:rsidRDefault="00F17F17" w:rsidP="00F17F17">
          <w:pPr>
            <w:pStyle w:val="6228581FB6284BEFA4CEB69E542D1172"/>
          </w:pPr>
          <w:r w:rsidRPr="00391BC5">
            <w:rPr>
              <w:rStyle w:val="a3"/>
              <w:rFonts w:cstheme="minorHAnsi"/>
              <w:color w:val="000000" w:themeColor="text1"/>
              <w:sz w:val="24"/>
              <w:szCs w:val="24"/>
            </w:rPr>
            <w:t>Choose the area of speciality</w:t>
          </w:r>
        </w:p>
      </w:docPartBody>
    </w:docPart>
    <w:docPart>
      <w:docPartPr>
        <w:name w:val="D278FC7FCC6A4E8D9427AE4A1575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1666B-F7C7-4C8C-A250-9A8ABCB34E49}"/>
      </w:docPartPr>
      <w:docPartBody>
        <w:p w:rsidR="00830C27" w:rsidRDefault="00F17F17" w:rsidP="00F17F17">
          <w:pPr>
            <w:pStyle w:val="D278FC7FCC6A4E8D9427AE4A1575A35D1"/>
          </w:pPr>
          <w:r w:rsidRPr="000F72D9">
            <w:rPr>
              <w:rStyle w:val="a3"/>
            </w:rPr>
            <w:t>Institution</w:t>
          </w:r>
        </w:p>
      </w:docPartBody>
    </w:docPart>
    <w:docPart>
      <w:docPartPr>
        <w:name w:val="ED37BF787A2C4654954A10A8A7CED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8E821-1458-4565-AD10-2649005E88E1}"/>
      </w:docPartPr>
      <w:docPartBody>
        <w:p w:rsidR="00830C27" w:rsidRDefault="00F17F17" w:rsidP="00F17F17">
          <w:pPr>
            <w:pStyle w:val="ED37BF787A2C4654954A10A8A7CEDDF71"/>
          </w:pPr>
          <w:r w:rsidRPr="000F72D9">
            <w:rPr>
              <w:rStyle w:val="a3"/>
            </w:rPr>
            <w:t>College</w:t>
          </w:r>
        </w:p>
      </w:docPartBody>
    </w:docPart>
    <w:docPart>
      <w:docPartPr>
        <w:name w:val="04DCF9201B444C62B415A59E564A4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96C1D8-5891-4EAB-A179-B19FD1A6F616}"/>
      </w:docPartPr>
      <w:docPartBody>
        <w:p w:rsidR="00830C27" w:rsidRDefault="00F17F17" w:rsidP="00F17F17">
          <w:pPr>
            <w:pStyle w:val="04DCF9201B444C62B415A59E564A4599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7EFD369258F945EBA42A98699ACC4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0FC7E-E13F-4378-8AAF-D93E61726DFD}"/>
      </w:docPartPr>
      <w:docPartBody>
        <w:p w:rsidR="00830C27" w:rsidRDefault="00F17F17" w:rsidP="00F17F17">
          <w:pPr>
            <w:pStyle w:val="7EFD369258F945EBA42A98699ACC49C31"/>
          </w:pPr>
          <w:r w:rsidRPr="000F72D9">
            <w:rPr>
              <w:rStyle w:val="a3"/>
            </w:rPr>
            <w:t>Qualification Title</w:t>
          </w:r>
        </w:p>
      </w:docPartBody>
    </w:docPart>
    <w:docPart>
      <w:docPartPr>
        <w:name w:val="D42E384C497849A18E07757D4619F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3A8AD-28FE-40EA-9086-F675C152267B}"/>
      </w:docPartPr>
      <w:docPartBody>
        <w:p w:rsidR="00877BD9" w:rsidRDefault="00F17F17" w:rsidP="00F17F17">
          <w:pPr>
            <w:pStyle w:val="D42E384C497849A18E07757D4619FA441"/>
          </w:pPr>
          <w:r w:rsidRPr="008D185F">
            <w:rPr>
              <w:rFonts w:cstheme="minorHAnsi"/>
              <w:color w:val="808080"/>
              <w:sz w:val="24"/>
              <w:szCs w:val="24"/>
            </w:rPr>
            <w:t>Choose Qualification leve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™ ARABIC MEDIUM">
    <w:panose1 w:val="020B0603020203050203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XtManalBLack"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Arial"/>
    <w:charset w:val="B2"/>
    <w:family w:val="auto"/>
    <w:pitch w:val="variable"/>
    <w:sig w:usb0="80002001" w:usb1="8000004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panose1 w:val="020B0503020203050203"/>
    <w:charset w:val="00"/>
    <w:family w:val="swiss"/>
    <w:pitch w:val="variable"/>
    <w:sig w:usb0="800020AF" w:usb1="C000A04A" w:usb2="00000008" w:usb3="00000000" w:csb0="0000004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649C"/>
    <w:rsid w:val="00001D8A"/>
    <w:rsid w:val="0005463F"/>
    <w:rsid w:val="002808DD"/>
    <w:rsid w:val="002C4EDF"/>
    <w:rsid w:val="00326978"/>
    <w:rsid w:val="003B1260"/>
    <w:rsid w:val="004F0EEE"/>
    <w:rsid w:val="00563D16"/>
    <w:rsid w:val="005D5EC7"/>
    <w:rsid w:val="006A3405"/>
    <w:rsid w:val="006D4E5C"/>
    <w:rsid w:val="006E5AC5"/>
    <w:rsid w:val="006E5C43"/>
    <w:rsid w:val="00722673"/>
    <w:rsid w:val="00774C6B"/>
    <w:rsid w:val="0078378C"/>
    <w:rsid w:val="00830C27"/>
    <w:rsid w:val="00877BD9"/>
    <w:rsid w:val="0090649C"/>
    <w:rsid w:val="009D61B6"/>
    <w:rsid w:val="00A33F32"/>
    <w:rsid w:val="00CB17F3"/>
    <w:rsid w:val="00D224FB"/>
    <w:rsid w:val="00DD6595"/>
    <w:rsid w:val="00E25223"/>
    <w:rsid w:val="00F1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17F17"/>
    <w:rPr>
      <w:color w:val="808080"/>
    </w:rPr>
  </w:style>
  <w:style w:type="paragraph" w:customStyle="1" w:styleId="D278FC7FCC6A4E8D9427AE4A1575A35D1">
    <w:name w:val="D278FC7FCC6A4E8D9427AE4A1575A35D1"/>
    <w:rsid w:val="00F17F17"/>
    <w:rPr>
      <w:rFonts w:eastAsiaTheme="minorHAnsi"/>
      <w:kern w:val="0"/>
      <w14:ligatures w14:val="none"/>
    </w:rPr>
  </w:style>
  <w:style w:type="paragraph" w:customStyle="1" w:styleId="ED37BF787A2C4654954A10A8A7CEDDF71">
    <w:name w:val="ED37BF787A2C4654954A10A8A7CEDDF71"/>
    <w:rsid w:val="00F17F17"/>
    <w:rPr>
      <w:rFonts w:eastAsiaTheme="minorHAnsi"/>
      <w:kern w:val="0"/>
      <w14:ligatures w14:val="none"/>
    </w:rPr>
  </w:style>
  <w:style w:type="paragraph" w:customStyle="1" w:styleId="04DCF9201B444C62B415A59E564A45991">
    <w:name w:val="04DCF9201B444C62B415A59E564A45991"/>
    <w:rsid w:val="00F17F17"/>
    <w:rPr>
      <w:rFonts w:eastAsiaTheme="minorHAnsi"/>
      <w:kern w:val="0"/>
      <w14:ligatures w14:val="none"/>
    </w:rPr>
  </w:style>
  <w:style w:type="paragraph" w:customStyle="1" w:styleId="6228581FB6284BEFA4CEB69E542D1172">
    <w:name w:val="6228581FB6284BEFA4CEB69E542D1172"/>
    <w:rsid w:val="00F17F17"/>
    <w:rPr>
      <w:rFonts w:eastAsiaTheme="minorHAnsi"/>
      <w:kern w:val="0"/>
      <w14:ligatures w14:val="none"/>
    </w:rPr>
  </w:style>
  <w:style w:type="paragraph" w:customStyle="1" w:styleId="D42E384C497849A18E07757D4619FA441">
    <w:name w:val="D42E384C497849A18E07757D4619FA441"/>
    <w:rsid w:val="00F17F17"/>
    <w:rPr>
      <w:rFonts w:eastAsiaTheme="minorHAnsi"/>
      <w:kern w:val="0"/>
      <w14:ligatures w14:val="none"/>
    </w:rPr>
  </w:style>
  <w:style w:type="paragraph" w:customStyle="1" w:styleId="7EFD369258F945EBA42A98699ACC49C31">
    <w:name w:val="7EFD369258F945EBA42A98699ACC49C31"/>
    <w:rsid w:val="00F17F17"/>
    <w:rPr>
      <w:rFonts w:eastAsiaTheme="minorHAnsi"/>
      <w:kern w:val="0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mydata xmlns="NQF">
  <Institution/>
  <College/>
  <Program/>
</my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D56ADF8D-6614-451D-80BA-AF59CC41305F}"/>
</file>

<file path=customXml/itemProps2.xml><?xml version="1.0" encoding="utf-8"?>
<ds:datastoreItem xmlns:ds="http://schemas.openxmlformats.org/officeDocument/2006/customXml" ds:itemID="{C30DDBE7-84CC-4545-9281-AE521A70EF45}"/>
</file>

<file path=customXml/itemProps3.xml><?xml version="1.0" encoding="utf-8"?>
<ds:datastoreItem xmlns:ds="http://schemas.openxmlformats.org/officeDocument/2006/customXml" ds:itemID="{494940D6-8B30-4941-8E70-F5D9E16174C5}"/>
</file>

<file path=customXml/itemProps4.xml><?xml version="1.0" encoding="utf-8"?>
<ds:datastoreItem xmlns:ds="http://schemas.openxmlformats.org/officeDocument/2006/customXml" ds:itemID="{C0694518-654A-438A-83C4-8ED40F4F3DF6}"/>
</file>

<file path=customXml/itemProps5.xml><?xml version="1.0" encoding="utf-8"?>
<ds:datastoreItem xmlns:ds="http://schemas.openxmlformats.org/officeDocument/2006/customXml" ds:itemID="{3E9312F4-661E-40EB-8EC2-33BA7916AC1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12</Words>
  <Characters>4060</Characters>
  <Application>Microsoft Office Word</Application>
  <DocSecurity>0</DocSecurity>
  <Lines>33</Lines>
  <Paragraphs>9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Hajar  Abalkhail</cp:lastModifiedBy>
  <cp:revision>2</cp:revision>
  <cp:lastPrinted>2023-06-20T08:31:00Z</cp:lastPrinted>
  <dcterms:created xsi:type="dcterms:W3CDTF">2023-08-13T11:30:00Z</dcterms:created>
  <dcterms:modified xsi:type="dcterms:W3CDTF">2023-08-13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f84f10fdf397cc2dc8bd3b4fc2ff444d1e9868bcd17621d54624313714286</vt:lpwstr>
  </property>
  <property fmtid="{D5CDD505-2E9C-101B-9397-08002B2CF9AE}" pid="3" name="ContentTypeId">
    <vt:lpwstr>0x0101007949188D5059934B8102C12203A9706F</vt:lpwstr>
  </property>
</Properties>
</file>